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10"/>
        <w:gridCol w:w="90"/>
        <w:gridCol w:w="1331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1CC689DA" w:rsidR="00B72623" w:rsidRPr="001543CD" w:rsidRDefault="00246062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PSYCHIATRIA I PIELĘGNIARSTWO PSYCHIATRYCZNE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31052095" w:rsidR="00B72623" w:rsidRPr="00E629BF" w:rsidRDefault="00246062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246062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PSYCHIATRIA I PIELĘGNIARSTWO PSYCHIATRYCZNE</w:t>
            </w:r>
          </w:p>
        </w:tc>
      </w:tr>
      <w:tr w:rsidR="00B72623" w:rsidRPr="00641713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13DBECAB" w:rsidR="00B72623" w:rsidRPr="00E629BF" w:rsidRDefault="00EB63A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B63A8">
              <w:rPr>
                <w:rFonts w:ascii="Arial" w:hAnsi="Arial" w:cs="Arial"/>
                <w:sz w:val="20"/>
                <w:szCs w:val="20"/>
                <w:lang w:val="pl-PL"/>
              </w:rPr>
              <w:t xml:space="preserve">5 </w:t>
            </w:r>
            <w:r w:rsidR="007616E7" w:rsidRPr="00EB63A8">
              <w:rPr>
                <w:rFonts w:ascii="Arial" w:hAnsi="Arial" w:cs="Arial"/>
                <w:sz w:val="20"/>
                <w:szCs w:val="20"/>
                <w:lang w:val="pl-PL"/>
              </w:rPr>
              <w:t>(W tym Z</w:t>
            </w:r>
            <w:r w:rsidR="00F16C85" w:rsidRPr="00EB63A8">
              <w:rPr>
                <w:rFonts w:ascii="Arial" w:hAnsi="Arial" w:cs="Arial"/>
                <w:sz w:val="20"/>
                <w:szCs w:val="20"/>
                <w:lang w:val="pl-PL"/>
              </w:rPr>
              <w:t xml:space="preserve">ajęcia praktyczne </w:t>
            </w:r>
            <w:r w:rsidRPr="00EB63A8">
              <w:rPr>
                <w:rFonts w:ascii="Arial" w:hAnsi="Arial" w:cs="Arial"/>
                <w:sz w:val="20"/>
                <w:szCs w:val="20"/>
                <w:lang w:val="pl-PL"/>
              </w:rPr>
              <w:t>=3</w:t>
            </w:r>
            <w:r w:rsidR="007616E7" w:rsidRPr="00EB63A8">
              <w:rPr>
                <w:rFonts w:ascii="Arial" w:hAnsi="Arial" w:cs="Arial"/>
                <w:sz w:val="20"/>
                <w:szCs w:val="20"/>
                <w:lang w:val="pl-PL"/>
              </w:rPr>
              <w:t xml:space="preserve"> ECTS)</w:t>
            </w:r>
            <w:r w:rsidRPr="00EB63A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641713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0E25CAB0" w:rsidR="00B72623" w:rsidRPr="00E629BF" w:rsidRDefault="00EB63A8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EB63A8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641713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3D317849" w:rsidR="00B72623" w:rsidRPr="00E629BF" w:rsidRDefault="00641713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641713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n. med. Zofia Foryś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7069ADAE" w:rsidR="007B2BCC" w:rsidRPr="00D739FF" w:rsidRDefault="00EB63A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20</w:t>
            </w:r>
            <w:r w:rsidR="006155E2">
              <w:rPr>
                <w:rFonts w:ascii="Arial" w:hAnsi="Arial" w:cs="Arial"/>
                <w:sz w:val="20"/>
                <w:szCs w:val="20"/>
                <w:lang w:val="pl-PL"/>
              </w:rPr>
              <w:t xml:space="preserve"> godz. (w tym 20</w:t>
            </w:r>
            <w:r w:rsidR="006155E2" w:rsidRPr="006155E2">
              <w:rPr>
                <w:rFonts w:ascii="Arial" w:hAnsi="Arial" w:cs="Arial"/>
                <w:sz w:val="20"/>
                <w:szCs w:val="20"/>
                <w:lang w:val="pl-PL"/>
              </w:rPr>
              <w:t xml:space="preserve"> godz. on-line  2 ECTS – wykorzystanie metod i technik kształcenia na odległość- synchronicznych).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6FEEB988" w:rsidR="007B2BCC" w:rsidRPr="00AE25F1" w:rsidRDefault="00EB63A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7BC7691F" w:rsidR="007B2BCC" w:rsidRPr="00D739FF" w:rsidRDefault="00EB63A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03906683" w:rsidR="003769E8" w:rsidRPr="00D739FF" w:rsidRDefault="00EB63A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1355FBD8" w:rsidR="003769E8" w:rsidRPr="00D739FF" w:rsidRDefault="00EB63A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6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013C2E2B" w:rsidR="007B2BCC" w:rsidRPr="00D739FF" w:rsidRDefault="00EB63A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689C0D4F" w:rsidR="00F16C85" w:rsidRDefault="00EB63A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4F7D04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1059C003" w:rsidR="007B2BCC" w:rsidRPr="007C6B33" w:rsidRDefault="007C6B33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FFC000"/>
                <w:sz w:val="20"/>
                <w:szCs w:val="20"/>
                <w:lang w:val="pl-PL" w:eastAsia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 w:eastAsia="pl-PL"/>
              </w:rPr>
              <w:t>W</w:t>
            </w:r>
            <w:r w:rsidR="002D6B5C"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 w:eastAsia="pl-PL"/>
              </w:rPr>
              <w:t>yposażenie studenta w podstawową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 w:eastAsia="pl-PL"/>
              </w:rPr>
              <w:t xml:space="preserve"> wiedzę na temat zaburzeń psychopatologicznych dotyczących sfery postrzegania, pamięci, myślenia, uwagi, emocji oraz oceniania i różnicowania stanu psychicznego pacjenta jego zdolności do komunikowania się i zaspakajania swoich potrzeb w różnych etapach procesu chorobowego.</w:t>
            </w:r>
          </w:p>
        </w:tc>
      </w:tr>
      <w:tr w:rsidR="007B2BCC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0F85C8D5" w:rsidR="007B2BCC" w:rsidRPr="00D739FF" w:rsidRDefault="007C6B33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Przygotowanie studentów  do sprawowania specjalistycznej opieki pielęgniarskiej nad pacjentem hospitalizowanym w oddziale psychiatrycznym. 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1BE1D317" w:rsidR="007B2BCC" w:rsidRPr="00AE25F1" w:rsidRDefault="007B2BCC" w:rsidP="006155E2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7B2BCC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AE25F1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D739FF" w:rsidRDefault="00F16C85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C61E4A" w:rsidRPr="00262E52" w14:paraId="559454A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2B7ACB" w14:textId="6E9AD26C" w:rsidR="00C61E4A" w:rsidRDefault="00C61E4A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B.W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26AB4" w14:textId="03FAC7B0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C61E4A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 zasady diagnozowania, planowania, realizowania i oceniania opieki nad pacjentem w pielęgniarstw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ie psychiatrycznym;</w:t>
            </w:r>
          </w:p>
        </w:tc>
      </w:tr>
      <w:tr w:rsidR="00A52A6E" w:rsidRPr="00262E52" w14:paraId="185A2E3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807CB7" w14:textId="6315065C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D7263" w14:textId="38A1E92A" w:rsidR="00A52A6E" w:rsidRPr="00906251" w:rsidRDefault="00A52A6E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czynniki ryzyka i zagrożenia zdrowotne u pacjentów w różnym wieku;</w:t>
            </w:r>
          </w:p>
        </w:tc>
      </w:tr>
      <w:tr w:rsidR="00A52A6E" w:rsidRPr="00262E52" w14:paraId="21F7E3C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AAA255" w14:textId="367ABFC2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2267E0" w14:textId="4E131985" w:rsidR="00A52A6E" w:rsidRPr="00906251" w:rsidRDefault="00A52A6E" w:rsidP="003463D2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Zna i rozumie etiopatogenezę, objawy kliniczne, przebieg, leczenie, rokowanie i zasady opieki pielęgniarskiej nad pacjentami w wybranych chorobach, </w:t>
            </w:r>
          </w:p>
        </w:tc>
      </w:tr>
      <w:tr w:rsidR="00A52A6E" w:rsidRPr="00262E52" w14:paraId="0EF1C83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70E14" w14:textId="17239A98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3CED0" w14:textId="4BEE7A1B" w:rsidR="00A52A6E" w:rsidRPr="00906251" w:rsidRDefault="00A52A6E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rodzaje badań diagnostycznych, ich znaczenie kliniczne i zasady ich zlecania oraz uprawnienia zawodowe pielęgniarki w zakresie wystawiania skierowań na badania diagnostyczne w poszczególnych stanach klinicznych;</w:t>
            </w:r>
          </w:p>
        </w:tc>
      </w:tr>
      <w:tr w:rsidR="00A52A6E" w:rsidRPr="00262E52" w14:paraId="71E3C8C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9AF132" w14:textId="16CF4330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3F7BD" w14:textId="28515910" w:rsidR="00A52A6E" w:rsidRPr="00906251" w:rsidRDefault="00A52A6E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zasady przygotowania pacjenta w różnym wieku i stanie zdrowia do badań oraz zabiegów diagnostycznych, a także zasady opieki w ich trakcie oraz po tych badaniach i zabiegach</w:t>
            </w:r>
          </w:p>
        </w:tc>
      </w:tr>
      <w:tr w:rsidR="00A52A6E" w:rsidRPr="00262E52" w14:paraId="22C44DF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9A6032" w14:textId="53D27F5F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93934" w14:textId="4D6D4111" w:rsidR="00A52A6E" w:rsidRPr="00906251" w:rsidRDefault="00A52A6E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zasady i zakres farmakoterapii w poszczególnych stanach klinicznych;</w:t>
            </w:r>
          </w:p>
        </w:tc>
      </w:tr>
      <w:tr w:rsidR="00A52A6E" w:rsidRPr="00262E52" w14:paraId="1D70E46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EFE0E8" w14:textId="7366160B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941EDE" w14:textId="2E68A147" w:rsidR="00A52A6E" w:rsidRPr="00906251" w:rsidRDefault="00A52A6E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właściwości grup leków i ich działanie na układy i narządy organizmu pacjenta w różnych chorobach w zależności od wieku i stanu zdrowia, z uwzględnieniem działań niepożądanych, interakcji z innymi lekami i dróg podania;</w:t>
            </w:r>
          </w:p>
        </w:tc>
      </w:tr>
      <w:tr w:rsidR="003463D2" w:rsidRPr="003463D2" w14:paraId="1331CBE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89872A" w14:textId="7EFFEF3D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1329A7" w14:textId="5FD48813" w:rsidR="00A52A6E" w:rsidRPr="00906251" w:rsidRDefault="00A52A6E" w:rsidP="003463D2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Zna i rozumie zasady organizacji opieki specjalistycznej, psychiatrycznej, </w:t>
            </w:r>
          </w:p>
        </w:tc>
      </w:tr>
      <w:tr w:rsidR="00A52A6E" w:rsidRPr="00262E52" w14:paraId="12F0488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732E7" w14:textId="2B74665B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8C2A7" w14:textId="2C814798" w:rsidR="00A52A6E" w:rsidRPr="00906251" w:rsidRDefault="001416F0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standardy i procedury pielęgniarskie stosowane w opiece nad pacjentem w różnym wieku i stanie zdrowia;</w:t>
            </w:r>
          </w:p>
        </w:tc>
      </w:tr>
      <w:tr w:rsidR="00A52A6E" w:rsidRPr="00262E52" w14:paraId="152F5F7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1B1DF0" w14:textId="39584C4A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58512F" w14:textId="01AD5BE8" w:rsidR="00A52A6E" w:rsidRPr="00906251" w:rsidRDefault="001416F0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reakcje pacjenta w różnym wieku na chorobę, przyjęcie do szpitala i hospitalizację;</w:t>
            </w:r>
          </w:p>
        </w:tc>
      </w:tr>
      <w:tr w:rsidR="00A52A6E" w:rsidRPr="00262E52" w14:paraId="0B444E4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E5EB0" w14:textId="41AB3948" w:rsidR="00A52A6E" w:rsidRDefault="003463D2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F34900" w14:textId="0DBE985C" w:rsidR="00A52A6E" w:rsidRPr="00906251" w:rsidRDefault="001416F0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etiopatogenezę i objawy kliniczne podstawowych zaburzeń psychicznych u dzieci, młodzieży i dorosłych, w tym osób starszych;</w:t>
            </w:r>
          </w:p>
        </w:tc>
      </w:tr>
      <w:tr w:rsidR="00A52A6E" w:rsidRPr="00262E52" w14:paraId="5EEED0F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7BEC5B" w14:textId="68D231A2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2754D8" w14:textId="4B429F8C" w:rsidR="00A52A6E" w:rsidRPr="00906251" w:rsidRDefault="001416F0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możliwości budowania relacji terapeutycznej, stosowania komunikacji terapeutycznej, psychoterapii elementarnej i innych metod wsparcia oraz terapii pacjentów z zaburzeniami psychicznymi (dzieci, młodzieży i dorosłych, w tym osób starszych), z uwzględnieniem wszystkich poziomów świadczeń zdrowotnych (ambulatoryjnych, pośrednich, szpitalnych oraz w środowisku życia pacjenta);</w:t>
            </w:r>
          </w:p>
        </w:tc>
      </w:tr>
      <w:tr w:rsidR="00A52A6E" w:rsidRPr="00262E52" w14:paraId="199E83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D450C1" w14:textId="5109D4DA" w:rsidR="00A52A6E" w:rsidRDefault="00A52A6E" w:rsidP="00A52A6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2AC399" w14:textId="6EDC8B9B" w:rsidR="00A52A6E" w:rsidRPr="00906251" w:rsidRDefault="001416F0" w:rsidP="00A52A6E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na i rozumie zasady obowiązujące przy zastosowaniu przymusu bezpośredniego</w:t>
            </w:r>
          </w:p>
        </w:tc>
      </w:tr>
      <w:tr w:rsidR="00C61E4A" w:rsidRPr="00262E52" w14:paraId="5368CC5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B9DCA7" w14:textId="7DBAE764" w:rsidR="00C61E4A" w:rsidRDefault="00C61E4A" w:rsidP="001416F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2B7F9" w14:textId="0C151894" w:rsidR="00C61E4A" w:rsidRPr="00906251" w:rsidRDefault="00C61E4A" w:rsidP="001416F0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C61E4A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1416F0" w:rsidRPr="00262E52" w14:paraId="37F21B8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D491B" w14:textId="4F092302" w:rsidR="001416F0" w:rsidRDefault="001416F0" w:rsidP="001416F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EA98BA" w14:textId="2C90F64B" w:rsidR="001416F0" w:rsidRPr="00906251" w:rsidRDefault="001416F0" w:rsidP="001416F0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C61E4A" w:rsidRPr="00262E52" w14:paraId="297E746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FC3CB4" w14:textId="7794A9C6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B19A70" w14:textId="7C5C176E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1416F0">
              <w:rPr>
                <w:rFonts w:ascii="Arial" w:hAnsi="Arial" w:cs="Arial"/>
                <w:sz w:val="20"/>
                <w:szCs w:val="20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C61E4A" w:rsidRPr="00262E52" w14:paraId="36C180B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FDBCA4" w14:textId="2397685E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AE71F" w14:textId="73FBCB66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C61E4A" w:rsidRPr="00262E52" w14:paraId="124D3B5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745210" w14:textId="63D046D3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CF844" w14:textId="1DB6EC63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C61E4A" w:rsidRPr="00262E52" w14:paraId="4A0AA6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49A0D4" w14:textId="3F8FCF5E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BC0A8" w14:textId="0B132E61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C61E4A" w:rsidRPr="00262E52" w14:paraId="06B39D4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1DD3DB" w14:textId="64A3B3D2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56941" w14:textId="73533A39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C61E4A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C61E4A" w:rsidRPr="00262E52" w14:paraId="6D3557B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BB6B8" w14:textId="28B93170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D849E" w14:textId="63AA6A34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C61E4A" w:rsidRPr="00262E52" w14:paraId="147ACBA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732222" w14:textId="2A7DE77B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F14899" w14:textId="33FD3DB6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prowadzić poradnictwo w zakresie samoopieki pacjentów w różnym wieku i stanie zdrowia dotyczące wad rozwojowych, chorób i zaburzeń psychicznych, w tym uzależnień, z uwzględnieniem rodzin tych pacjentów;</w:t>
            </w:r>
          </w:p>
        </w:tc>
      </w:tr>
      <w:tr w:rsidR="00C61E4A" w:rsidRPr="00262E52" w14:paraId="0872D7F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E4B198" w14:textId="45BDA2D7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DF6D2" w14:textId="171CF1B7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prowadzić rehabilitację przyłóżkową i aktywizację pacjenta z wykorzystaniem elementów terapii zajęciowej;</w:t>
            </w:r>
          </w:p>
        </w:tc>
      </w:tr>
      <w:tr w:rsidR="00C61E4A" w:rsidRPr="000E454E" w14:paraId="0ACBA08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FF4126" w14:textId="307D06F1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732126" w14:textId="478014AE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C61E4A" w:rsidRPr="00262E52" w14:paraId="021A678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9E3F84" w14:textId="7AD63955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F7AFA6" w14:textId="0762760E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interprofesjonalnego</w:t>
            </w:r>
            <w:proofErr w:type="spellEnd"/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C61E4A" w:rsidRPr="00262E52" w14:paraId="31936A7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C8F68F" w14:textId="4A02F08E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791DC" w14:textId="5BD9E61E" w:rsidR="00C61E4A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C61E4A" w:rsidRPr="00262E52" w14:paraId="2A07269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7D38E" w14:textId="68E38CD4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BF29C" w14:textId="1E6BE42A" w:rsidR="00C61E4A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przestrzegania praw pacjenta i zasad humanizmu;</w:t>
            </w:r>
          </w:p>
        </w:tc>
      </w:tr>
      <w:tr w:rsidR="00C61E4A" w:rsidRPr="00262E52" w14:paraId="55290FE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6103A3" w14:textId="1FFF6458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K.S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583AA" w14:textId="6C793DAD" w:rsidR="00C61E4A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samodzielnego i rzetelnego wykonywania zawodu zgodnie z zasadami etyki, w tym przestrzegania wartości i powinności moralnych w opiece nad pacjentem;</w:t>
            </w:r>
          </w:p>
        </w:tc>
      </w:tr>
      <w:tr w:rsidR="00C61E4A" w:rsidRPr="00262E52" w14:paraId="5816C77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5440ED" w14:textId="05691BEA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B916C" w14:textId="6ECEAB93" w:rsidR="00C61E4A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ponoszenia odpowiedzialności za wykonywane czynności zawodowe;</w:t>
            </w:r>
          </w:p>
        </w:tc>
      </w:tr>
      <w:tr w:rsidR="00C61E4A" w:rsidRPr="00262E52" w14:paraId="2DF5BB0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EEAAA4" w14:textId="36867C21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5F4B" w14:textId="5134AA89" w:rsidR="00C61E4A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zasięgania opinii ekspertów w przypadku trudności z samodzielnym rozwiązaniem problemu;</w:t>
            </w:r>
          </w:p>
        </w:tc>
      </w:tr>
      <w:tr w:rsidR="00C61E4A" w:rsidRPr="00262E52" w14:paraId="3DECB12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5D6D6" w14:textId="16113D47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FA5E9" w14:textId="6512C301" w:rsidR="00C61E4A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przewidywania i uwzględniania czynników wpływających na reakcje własne i pacjenta;</w:t>
            </w:r>
          </w:p>
        </w:tc>
      </w:tr>
      <w:tr w:rsidR="00C61E4A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351D1FCA" w:rsidR="00C61E4A" w:rsidRPr="001543CD" w:rsidRDefault="00C61E4A" w:rsidP="00C61E4A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C61E4A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277655C7" w:rsidR="00C61E4A" w:rsidRPr="00D739FF" w:rsidRDefault="00C61E4A" w:rsidP="00C61E4A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Pozyskanie kompetencji  w zakresie wiedzy, umiejętności, kompetencji społecznych na poziomie studiów I stopnia pielęgniarstwa  po zaliczeniu modułów nauk podstawowych, społecznych, podstaw pielęgniarstwa i pielęgniarstwa internistycznego . </w:t>
            </w:r>
          </w:p>
        </w:tc>
      </w:tr>
      <w:tr w:rsidR="00C61E4A" w:rsidRPr="003D7426" w14:paraId="29F65973" w14:textId="682A8AB9" w:rsidTr="006155E2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2F74E8E0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400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2B687C1D" w:rsidR="00C61E4A" w:rsidRPr="00347BBC" w:rsidRDefault="00C61E4A" w:rsidP="00C61E4A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331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4318C109" w14:textId="4F4A8A07" w:rsidR="00C61E4A" w:rsidRPr="00347BBC" w:rsidRDefault="00C61E4A" w:rsidP="00C61E4A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C61E4A" w:rsidRPr="00262E52" w14:paraId="76A85E8B" w14:textId="2B0FED6A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1D5B75D4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400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935E9E" w14:textId="77777777" w:rsidR="00C61E4A" w:rsidRPr="003F3E93" w:rsidRDefault="00C61E4A" w:rsidP="00C61E4A">
            <w:pPr>
              <w:spacing w:afterLines="40" w:after="96"/>
              <w:jc w:val="both"/>
              <w:rPr>
                <w:rFonts w:ascii="Arial" w:hAnsi="Arial" w:cs="Arial"/>
                <w:b/>
                <w:iCs/>
                <w:color w:val="000000" w:themeColor="text1"/>
                <w:sz w:val="20"/>
                <w:szCs w:val="20"/>
                <w:u w:val="single"/>
                <w:lang w:val="pl-PL"/>
              </w:rPr>
            </w:pPr>
            <w:r w:rsidRPr="003F3E93">
              <w:rPr>
                <w:rFonts w:ascii="Arial" w:hAnsi="Arial" w:cs="Arial"/>
                <w:b/>
                <w:iCs/>
                <w:color w:val="000000" w:themeColor="text1"/>
                <w:sz w:val="20"/>
                <w:szCs w:val="20"/>
                <w:u w:val="single"/>
                <w:lang w:val="pl-PL"/>
              </w:rPr>
              <w:t>Wykłady kliniczne: 10 godz.</w:t>
            </w:r>
          </w:p>
          <w:p w14:paraId="50FE74A7" w14:textId="18CC982D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>Etiologia i epidemiologia zaburzeń psychicznych.</w:t>
            </w:r>
            <w:r w:rsidRPr="00906251"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 xml:space="preserve"> Systemy klasyfikacyjne w psychiatrii i badanie psychiatryczne.</w:t>
            </w:r>
            <w:r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 xml:space="preserve">  </w:t>
            </w:r>
          </w:p>
          <w:p w14:paraId="248AA9FF" w14:textId="4CCDFDB0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>2 godz.</w:t>
            </w:r>
          </w:p>
        </w:tc>
        <w:tc>
          <w:tcPr>
            <w:tcW w:w="1331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8BD1718" w14:textId="77777777" w:rsidR="00C61E4A" w:rsidRPr="00802AE4" w:rsidRDefault="00C61E4A" w:rsidP="00C61E4A">
            <w:pPr>
              <w:rPr>
                <w:iCs/>
                <w:sz w:val="20"/>
                <w:szCs w:val="20"/>
                <w:lang w:val="pl-PL"/>
              </w:rPr>
            </w:pPr>
          </w:p>
          <w:p w14:paraId="1D13C2FE" w14:textId="66257A41" w:rsidR="00C61E4A" w:rsidRPr="00802AE4" w:rsidRDefault="001641D2" w:rsidP="00C61E4A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>
              <w:rPr>
                <w:iCs/>
                <w:sz w:val="20"/>
                <w:szCs w:val="20"/>
                <w:lang w:val="pl-PL"/>
              </w:rPr>
              <w:t>B.W3,</w:t>
            </w:r>
            <w:r w:rsidR="00C61E4A">
              <w:rPr>
                <w:iCs/>
                <w:sz w:val="20"/>
                <w:szCs w:val="20"/>
                <w:lang w:val="pl-PL"/>
              </w:rPr>
              <w:t xml:space="preserve">D.W1, D.W2, D.W3, D.W4, </w:t>
            </w:r>
          </w:p>
        </w:tc>
      </w:tr>
      <w:tr w:rsidR="00C61E4A" w:rsidRPr="0098741F" w14:paraId="5D94F8EF" w14:textId="3A6F50C0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31F0C349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2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06CE4" w14:textId="2801756F" w:rsidR="00C61E4A" w:rsidRPr="00802AE4" w:rsidRDefault="00C61E4A" w:rsidP="00C61E4A">
            <w:pPr>
              <w:spacing w:afterLines="40" w:after="96"/>
              <w:jc w:val="both"/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>Psychopatologia ogólna</w:t>
            </w:r>
            <w:r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>.</w:t>
            </w:r>
            <w:r w:rsidRPr="00906251"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 xml:space="preserve"> 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E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tiopatogeneza, przebieg i leczenie zaburzeń psychicznych  psychotycznych.  </w:t>
            </w:r>
          </w:p>
          <w:p w14:paraId="16AF491F" w14:textId="6CBE5FAF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 godz.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20ABB71" w14:textId="32F32D2E" w:rsidR="00C61E4A" w:rsidRPr="00802AE4" w:rsidRDefault="00C61E4A" w:rsidP="00C61E4A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D.W5, D.W6, D.W28, </w:t>
            </w:r>
          </w:p>
          <w:p w14:paraId="5B79ADF0" w14:textId="77777777" w:rsidR="00C61E4A" w:rsidRPr="00802AE4" w:rsidRDefault="00C61E4A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</w:p>
        </w:tc>
      </w:tr>
      <w:tr w:rsidR="00C61E4A" w:rsidRPr="0098741F" w14:paraId="1E587717" w14:textId="78CC834D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25EB3269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69BC53" w14:textId="77777777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A52CF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Etiopatogeneza, przebieg i leczenie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zaburzeń nastroju, choroba 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afektywn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a dwubiegunowa.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Stany ostre w psychiatrii.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</w:t>
            </w:r>
          </w:p>
          <w:p w14:paraId="3104C078" w14:textId="196AB0D2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 godz.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AE1C84A" w14:textId="59ECD008" w:rsidR="00C61E4A" w:rsidRPr="00802AE4" w:rsidRDefault="00C61E4A" w:rsidP="00C61E4A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D.W5, D.W6, D.W28, </w:t>
            </w:r>
            <w:r w:rsidR="001641D2">
              <w:rPr>
                <w:sz w:val="20"/>
                <w:szCs w:val="20"/>
                <w:lang w:val="pl-PL"/>
              </w:rPr>
              <w:t xml:space="preserve">C.U15, </w:t>
            </w:r>
          </w:p>
          <w:p w14:paraId="58D629F1" w14:textId="77777777" w:rsidR="00C61E4A" w:rsidRPr="00802AE4" w:rsidRDefault="00C61E4A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</w:p>
        </w:tc>
      </w:tr>
      <w:tr w:rsidR="00C61E4A" w:rsidRPr="0098741F" w14:paraId="39C5F7A9" w14:textId="0E09C6FB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7067BA46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4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AEC2A" w14:textId="660BCE5B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A52CF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Etiopatogeneza, przebieg i leczenie zaburzeń psychicznych 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o podłożu organicznym: zespoły otępienne. Zaburzenia psychiczne związane z używaniem substancji psychoaktywnych.  </w:t>
            </w:r>
          </w:p>
          <w:p w14:paraId="5BB13EE0" w14:textId="3F82C227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A52CF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 godz.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C1EA1DB" w14:textId="77777777" w:rsidR="00C61E4A" w:rsidRPr="00802AE4" w:rsidRDefault="00C61E4A" w:rsidP="00C61E4A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D.W5, D.W6, D.W28, </w:t>
            </w:r>
          </w:p>
          <w:p w14:paraId="282345C8" w14:textId="77777777" w:rsidR="00C61E4A" w:rsidRPr="00802AE4" w:rsidRDefault="00C61E4A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</w:p>
        </w:tc>
      </w:tr>
      <w:tr w:rsidR="00C61E4A" w:rsidRPr="0098741F" w14:paraId="6A66EB48" w14:textId="1415D81D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54F6CD" w14:textId="6EDBEE61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86D89">
              <w:rPr>
                <w:rFonts w:ascii="Arial" w:hAnsi="Arial" w:cs="Arial"/>
                <w:color w:val="00608B"/>
                <w:lang w:val="en-US"/>
              </w:rPr>
              <w:t>WYKŁAD</w:t>
            </w:r>
            <w:r>
              <w:rPr>
                <w:rFonts w:ascii="Arial" w:hAnsi="Arial" w:cs="Arial"/>
                <w:color w:val="00608B"/>
                <w:lang w:val="en-US"/>
              </w:rPr>
              <w:t xml:space="preserve"> 5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4E9A8" w14:textId="2D64AC9A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A52CF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Etiopatogeneza, przebieg i leczenie zaburzeń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nerwicowych</w:t>
            </w:r>
            <w:r w:rsidRPr="00A52CF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.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</w:t>
            </w:r>
            <w:r w:rsidRPr="00A52CF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Etiopatogeneza, przebieg i leczenie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aburzeń odżywiania.</w:t>
            </w:r>
          </w:p>
          <w:p w14:paraId="1C8D0E36" w14:textId="3514C559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A52CF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 godz.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5107AA6" w14:textId="14D57846" w:rsidR="00C61E4A" w:rsidRPr="00802AE4" w:rsidRDefault="00C61E4A" w:rsidP="00C61E4A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D.W5, D.W6, D.W28, </w:t>
            </w:r>
          </w:p>
        </w:tc>
      </w:tr>
      <w:tr w:rsidR="00C61E4A" w:rsidRPr="0098741F" w14:paraId="301C5AF8" w14:textId="7EB07FE7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173E84" w14:textId="4AC7BD28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86D89">
              <w:rPr>
                <w:rFonts w:ascii="Arial" w:hAnsi="Arial" w:cs="Arial"/>
                <w:color w:val="00608B"/>
                <w:lang w:val="en-US"/>
              </w:rPr>
              <w:lastRenderedPageBreak/>
              <w:t>WYKŁAD</w:t>
            </w:r>
            <w:r>
              <w:rPr>
                <w:rFonts w:ascii="Arial" w:hAnsi="Arial" w:cs="Arial"/>
                <w:color w:val="00608B"/>
                <w:lang w:val="en-US"/>
              </w:rPr>
              <w:t xml:space="preserve"> 6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3AFB6" w14:textId="77777777" w:rsidR="00C61E4A" w:rsidRPr="00B40665" w:rsidRDefault="00C61E4A" w:rsidP="00C61E4A">
            <w:pPr>
              <w:spacing w:afterLines="40" w:after="96"/>
              <w:jc w:val="both"/>
              <w:rPr>
                <w:rFonts w:ascii="Arial" w:hAnsi="Arial" w:cs="Arial"/>
                <w:b/>
                <w:color w:val="000000" w:themeColor="text1"/>
                <w:sz w:val="20"/>
                <w:szCs w:val="20"/>
                <w:u w:val="single"/>
                <w:lang w:val="pl-PL"/>
              </w:rPr>
            </w:pPr>
            <w:r w:rsidRPr="00B40665">
              <w:rPr>
                <w:rFonts w:ascii="Arial" w:hAnsi="Arial" w:cs="Arial"/>
                <w:b/>
                <w:color w:val="000000" w:themeColor="text1"/>
                <w:sz w:val="20"/>
                <w:szCs w:val="20"/>
                <w:u w:val="single"/>
                <w:lang w:val="pl-PL"/>
              </w:rPr>
              <w:t xml:space="preserve">Wykłady- pielęgniarstwo psychiatryczne: 10 godz. </w:t>
            </w:r>
          </w:p>
          <w:p w14:paraId="040253FA" w14:textId="07F4182F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espoły zaburzeń psychicznych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. 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Specyfika opieki pielęgniarskiej  nad chorym z zaburzeniami psychicznymi. </w:t>
            </w:r>
          </w:p>
          <w:p w14:paraId="4AC62F96" w14:textId="685C4215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godz.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E2F9BF9" w14:textId="0FEF25BC" w:rsidR="00C61E4A" w:rsidRPr="00802AE4" w:rsidRDefault="00C61E4A" w:rsidP="00C61E4A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D.W7, </w:t>
            </w:r>
          </w:p>
          <w:p w14:paraId="5427CC82" w14:textId="77C73D20" w:rsidR="00C61E4A" w:rsidRPr="00802AE4" w:rsidRDefault="00C61E4A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W8, D.W9,</w:t>
            </w:r>
          </w:p>
        </w:tc>
      </w:tr>
      <w:tr w:rsidR="00C61E4A" w:rsidRPr="0098741F" w14:paraId="29B8DEBD" w14:textId="0CF94B43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E340B2" w14:textId="2B056F80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86D89">
              <w:rPr>
                <w:rFonts w:ascii="Arial" w:hAnsi="Arial" w:cs="Arial"/>
                <w:color w:val="00608B"/>
                <w:lang w:val="en-US"/>
              </w:rPr>
              <w:t>WYKŁAD</w:t>
            </w:r>
            <w:r>
              <w:rPr>
                <w:rFonts w:ascii="Arial" w:hAnsi="Arial" w:cs="Arial"/>
                <w:color w:val="00608B"/>
                <w:lang w:val="en-US"/>
              </w:rPr>
              <w:t xml:space="preserve"> 7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01C89" w14:textId="77777777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Postępowanie pielęgniarki w wybranych zaburzeniach psychicznych psychotycznych (pacjent agresywny- zasady stosowania przymusu bezpośredniego).  </w:t>
            </w:r>
          </w:p>
          <w:p w14:paraId="3735E5AD" w14:textId="203385BE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godz.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2C8F852" w14:textId="6613CE0C" w:rsidR="00C61E4A" w:rsidRPr="00802AE4" w:rsidRDefault="00C61E4A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1, D.W2, D.W8, D.W30, </w:t>
            </w:r>
          </w:p>
        </w:tc>
      </w:tr>
      <w:tr w:rsidR="00C61E4A" w:rsidRPr="0098741F" w14:paraId="46960A62" w14:textId="38131A9B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952AE4" w14:textId="534B5137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86D89">
              <w:rPr>
                <w:rFonts w:ascii="Arial" w:hAnsi="Arial" w:cs="Arial"/>
                <w:color w:val="00608B"/>
                <w:lang w:val="en-US"/>
              </w:rPr>
              <w:t>WYKŁAD</w:t>
            </w:r>
            <w:r>
              <w:rPr>
                <w:rFonts w:ascii="Arial" w:hAnsi="Arial" w:cs="Arial"/>
                <w:color w:val="00608B"/>
                <w:lang w:val="en-US"/>
              </w:rPr>
              <w:t xml:space="preserve"> 8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E98EC" w14:textId="77777777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B40665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stępowanie pielęgniarki w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bec pacjenta z zaburzeniami lękowymi, depresyjnymi, z ryzykiem samobójstwa.</w:t>
            </w:r>
            <w:r w:rsidRPr="00B40665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    </w:t>
            </w:r>
          </w:p>
          <w:p w14:paraId="4A9B659D" w14:textId="265D79D7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godz.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FF090C9" w14:textId="30F74A63" w:rsidR="00C61E4A" w:rsidRPr="00802AE4" w:rsidRDefault="00C61E4A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W1, D.W2, D.W8, D.W30</w:t>
            </w:r>
          </w:p>
        </w:tc>
      </w:tr>
      <w:tr w:rsidR="00C61E4A" w:rsidRPr="0098741F" w14:paraId="4B4479C4" w14:textId="6ACAFAD7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F00F32" w14:textId="65841DD8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86D89">
              <w:rPr>
                <w:rFonts w:ascii="Arial" w:hAnsi="Arial" w:cs="Arial"/>
                <w:color w:val="00608B"/>
                <w:lang w:val="en-US"/>
              </w:rPr>
              <w:t>WYKŁAD</w:t>
            </w:r>
            <w:r>
              <w:rPr>
                <w:rFonts w:ascii="Arial" w:hAnsi="Arial" w:cs="Arial"/>
                <w:color w:val="00608B"/>
                <w:lang w:val="en-US"/>
              </w:rPr>
              <w:t xml:space="preserve"> 9 on-line</w:t>
            </w:r>
          </w:p>
        </w:tc>
        <w:tc>
          <w:tcPr>
            <w:tcW w:w="540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7FA5B" w14:textId="77777777" w:rsidR="00C61E4A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Terapeutyczne formy relacji: założenia k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munikacji pielęgniarka-pacjent. T</w:t>
            </w: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echniki kontaktu terapeutycznego, fazy kontaktu terapeutycznego.</w:t>
            </w:r>
          </w:p>
          <w:p w14:paraId="6E83A456" w14:textId="11EC5951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2 godz. </w:t>
            </w:r>
          </w:p>
        </w:tc>
        <w:tc>
          <w:tcPr>
            <w:tcW w:w="133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805EBD1" w14:textId="6EDF89EB" w:rsidR="00C61E4A" w:rsidRPr="00802AE4" w:rsidRDefault="001641D2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8, D.W29,  D.U15, </w:t>
            </w:r>
            <w:r w:rsidR="00C61E4A">
              <w:rPr>
                <w:sz w:val="20"/>
                <w:szCs w:val="20"/>
                <w:lang w:val="pl-PL"/>
              </w:rPr>
              <w:t xml:space="preserve">D.U17, </w:t>
            </w:r>
          </w:p>
        </w:tc>
      </w:tr>
      <w:tr w:rsidR="00C61E4A" w:rsidRPr="0098741F" w14:paraId="7F57BDB5" w14:textId="443889FC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9906E1" w14:textId="4250C361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86D89">
              <w:rPr>
                <w:rFonts w:ascii="Arial" w:hAnsi="Arial" w:cs="Arial"/>
                <w:color w:val="00608B"/>
                <w:lang w:val="en-US"/>
              </w:rPr>
              <w:t>WYKŁAD</w:t>
            </w:r>
            <w:r>
              <w:rPr>
                <w:rFonts w:ascii="Arial" w:hAnsi="Arial" w:cs="Arial"/>
                <w:color w:val="00608B"/>
                <w:lang w:val="en-US"/>
              </w:rPr>
              <w:t xml:space="preserve"> 10 on-line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B2D67" w14:textId="77777777" w:rsidR="00C61E4A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Udział pielęgniarki w psychoterapii: psychoterapia indywidualna, grupowa, zajęciowa, treningi umiejętności. </w:t>
            </w:r>
          </w:p>
          <w:p w14:paraId="25A9D4DC" w14:textId="1A798C02" w:rsidR="00C61E4A" w:rsidRPr="00906251" w:rsidRDefault="00C61E4A" w:rsidP="00C61E4A">
            <w:pPr>
              <w:spacing w:afterLines="40" w:after="96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2godz.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812659C" w14:textId="03636832" w:rsidR="00C61E4A" w:rsidRPr="00802AE4" w:rsidRDefault="00C61E4A" w:rsidP="00C61E4A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D.W8, D.U13, </w:t>
            </w:r>
          </w:p>
        </w:tc>
      </w:tr>
      <w:tr w:rsidR="00C61E4A" w14:paraId="0600C28A" w14:textId="53C6F464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3BB27849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 1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7B262FBE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Specyfika pracy pielęgniarki w oddziale psychiatrycznym.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</w:t>
            </w: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Zasady prowadzenia dokumentacji w oddziale; prawa pacjenta, procedury, standardy.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CF5F873" w14:textId="3DF7D3F6" w:rsidR="00C61E4A" w:rsidRPr="00802AE4" w:rsidRDefault="00C61E4A" w:rsidP="00C61E4A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7, D.W8, D.W9, D.U1, </w:t>
            </w:r>
            <w:r w:rsidR="001641D2">
              <w:rPr>
                <w:sz w:val="20"/>
                <w:szCs w:val="20"/>
                <w:lang w:val="pl-PL"/>
              </w:rPr>
              <w:t xml:space="preserve">D.U2, D.U3, </w:t>
            </w:r>
            <w:r w:rsidR="00E801C6">
              <w:rPr>
                <w:sz w:val="20"/>
                <w:szCs w:val="20"/>
                <w:lang w:val="pl-PL"/>
              </w:rPr>
              <w:t xml:space="preserve">D.U4, </w:t>
            </w:r>
            <w:r>
              <w:rPr>
                <w:sz w:val="20"/>
                <w:szCs w:val="20"/>
                <w:lang w:val="pl-PL"/>
              </w:rPr>
              <w:t xml:space="preserve">K.S1, </w:t>
            </w:r>
          </w:p>
          <w:p w14:paraId="129A7719" w14:textId="77777777" w:rsidR="00C61E4A" w:rsidRPr="00802AE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</w:p>
        </w:tc>
      </w:tr>
      <w:tr w:rsidR="00C61E4A" w14:paraId="7B7C802B" w14:textId="53307DE9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55FB4A" w14:textId="21368EDE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834628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2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9627AA" w14:textId="27E4CE0B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Komunikowanie się z chorym z różnymi zaburzeniami psychicznymi ich rodzinami i zespołem terapeutycznym.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65B2FBC" w14:textId="05308D7A" w:rsidR="00C61E4A" w:rsidRPr="00802AE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U12, </w:t>
            </w:r>
            <w:r w:rsidR="001641D2">
              <w:rPr>
                <w:sz w:val="20"/>
                <w:szCs w:val="20"/>
                <w:lang w:val="pl-PL"/>
              </w:rPr>
              <w:t xml:space="preserve">D.U15, </w:t>
            </w:r>
            <w:r>
              <w:rPr>
                <w:sz w:val="20"/>
                <w:szCs w:val="20"/>
                <w:lang w:val="pl-PL"/>
              </w:rPr>
              <w:t xml:space="preserve">D.U17, K.S2, K.S4, </w:t>
            </w:r>
          </w:p>
        </w:tc>
      </w:tr>
      <w:tr w:rsidR="00C61E4A" w14:paraId="02D9DD86" w14:textId="0EEA2ADF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B6FD7" w14:textId="21A4956D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834628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3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6E3451" w14:textId="68824C58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Udział pielęgniarki w diagnozowaniu i kompleksowej terapii osób psychicznie chorych z uwzględnieniem farmakoterapii, psychoterapii, terapii zajęciowej. 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87B77CA" w14:textId="386D84B8" w:rsidR="00C61E4A" w:rsidRPr="00802AE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U1,</w:t>
            </w:r>
            <w:r w:rsidR="00E801C6">
              <w:rPr>
                <w:sz w:val="20"/>
                <w:szCs w:val="20"/>
                <w:lang w:val="pl-PL"/>
              </w:rPr>
              <w:t xml:space="preserve">D.U2, D.U3, D.U4, </w:t>
            </w:r>
            <w:r>
              <w:rPr>
                <w:sz w:val="20"/>
                <w:szCs w:val="20"/>
                <w:lang w:val="pl-PL"/>
              </w:rPr>
              <w:t xml:space="preserve"> D.U7, D.U9, D.U13, D.U15, </w:t>
            </w:r>
            <w:r w:rsidR="001641D2">
              <w:rPr>
                <w:sz w:val="20"/>
                <w:szCs w:val="20"/>
                <w:lang w:val="pl-PL"/>
              </w:rPr>
              <w:t xml:space="preserve">C.U15, </w:t>
            </w:r>
            <w:r>
              <w:rPr>
                <w:sz w:val="20"/>
                <w:szCs w:val="20"/>
                <w:lang w:val="pl-PL"/>
              </w:rPr>
              <w:t xml:space="preserve">K.S1, K.S3, </w:t>
            </w:r>
          </w:p>
        </w:tc>
      </w:tr>
      <w:tr w:rsidR="00C61E4A" w14:paraId="113A5127" w14:textId="589CD077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86A2" w14:textId="42054A71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834628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4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ABA4F" w14:textId="0D9F3E3D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Rozpoznawanie myśli i tendencji samobójczych u chorych, prowadzenie działań zapobiegających realizacji. Proces pielęgnowania pacjenta depresyjnego.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2F65181" w14:textId="78F87900" w:rsidR="00C61E4A" w:rsidRPr="00802AE4" w:rsidRDefault="001641D2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1, D.W8, D.U1, </w:t>
            </w:r>
            <w:r w:rsidR="00C61E4A">
              <w:rPr>
                <w:sz w:val="20"/>
                <w:szCs w:val="20"/>
                <w:lang w:val="pl-PL"/>
              </w:rPr>
              <w:t xml:space="preserve">D.U17,  K.S1, K.S2, K.S3, </w:t>
            </w:r>
          </w:p>
        </w:tc>
      </w:tr>
      <w:tr w:rsidR="00C61E4A" w14:paraId="08AB6B1F" w14:textId="3D684F96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B8161" w14:textId="6005B4B4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834628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5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F4373" w14:textId="77413274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Rozpoznawanie zachowań agresywnych, przestrzeganie podstawowych zasad komunikowania z pacjentem agresywnym. Zasady stosowania przymusu bezpośredniego.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5C211D2" w14:textId="5D8034C2" w:rsidR="00C61E4A" w:rsidRPr="00802AE4" w:rsidRDefault="001641D2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1, D.W8, D.W30, D.U1, </w:t>
            </w:r>
            <w:r w:rsidR="00C61E4A">
              <w:rPr>
                <w:sz w:val="20"/>
                <w:szCs w:val="20"/>
                <w:lang w:val="pl-PL"/>
              </w:rPr>
              <w:t xml:space="preserve"> D.U17, ,  K.S1, K.S2, K.S3,</w:t>
            </w:r>
          </w:p>
        </w:tc>
      </w:tr>
      <w:tr w:rsidR="00C61E4A" w14:paraId="499D2A6A" w14:textId="0B70B15D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66F4B" w14:textId="55F24D8F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834628">
              <w:rPr>
                <w:rFonts w:ascii="Arial" w:hAnsi="Arial" w:cs="Arial"/>
                <w:color w:val="00608B"/>
              </w:rPr>
              <w:lastRenderedPageBreak/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6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83EC8" w14:textId="6A3102A0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lanowanie i realizowanie opieki nad pacjentem psychotycznym : proces pielęgnowania pacjenta psychotycznego.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D50E937" w14:textId="3E53BECB" w:rsidR="00C61E4A" w:rsidRPr="00802AE4" w:rsidRDefault="001641D2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W1, D.W8, D.W30, D.U1,</w:t>
            </w:r>
            <w:r w:rsidR="00C61E4A">
              <w:rPr>
                <w:sz w:val="20"/>
                <w:szCs w:val="20"/>
                <w:lang w:val="pl-PL"/>
              </w:rPr>
              <w:t xml:space="preserve"> D.U17, ,  K.S1, K.S2, K.S3,</w:t>
            </w:r>
          </w:p>
        </w:tc>
      </w:tr>
      <w:tr w:rsidR="00C61E4A" w14:paraId="75E2DEE5" w14:textId="531E53F6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3B223" w14:textId="4B963D91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22C3E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7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FDD9F" w14:textId="77777777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Planowanie i realizowanie opieki nad pacjentem z zespołem psychoorganicznym  (proces pielęgnowania). </w:t>
            </w:r>
          </w:p>
          <w:p w14:paraId="4C65BBCF" w14:textId="2483E689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D87D4FD" w14:textId="790AD175" w:rsidR="00C61E4A" w:rsidRPr="00802AE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W1, D.W8, D.W30, D.U1, D.U16, D.U17, ,  K.S1, K.S2, K.S3,</w:t>
            </w:r>
          </w:p>
        </w:tc>
      </w:tr>
      <w:tr w:rsidR="00C61E4A" w14:paraId="1E11457E" w14:textId="6022D056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FFA31" w14:textId="5DC4BC9D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22C3E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8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5D58BA" w14:textId="21AA265E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Planowanie i realizowanie opieki nad pacjentem z zespołem </w:t>
            </w:r>
            <w:proofErr w:type="spellStart"/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dstawiennym</w:t>
            </w:r>
            <w:proofErr w:type="spellEnd"/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 (proces pielęgnowania). </w:t>
            </w:r>
          </w:p>
          <w:p w14:paraId="6D2E2368" w14:textId="77777777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29F5CAB" w14:textId="28239BD2" w:rsidR="00C61E4A" w:rsidRPr="00802AE4" w:rsidRDefault="001641D2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1, D.W8, D.W30, D.U1, </w:t>
            </w:r>
            <w:r w:rsidR="00C61E4A">
              <w:rPr>
                <w:sz w:val="20"/>
                <w:szCs w:val="20"/>
                <w:lang w:val="pl-PL"/>
              </w:rPr>
              <w:t>D.U17, ,  K.S1, K.S2, K.S3,</w:t>
            </w:r>
          </w:p>
        </w:tc>
      </w:tr>
      <w:tr w:rsidR="00C61E4A" w14:paraId="59FA29CF" w14:textId="2D2999AB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8C15A" w14:textId="5F84C42D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22C3E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9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DE80A6" w14:textId="5E0C0EE1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Udział w psychoedukacji chorych psychicznie i ich rodzi: przekazywanie informacji o zdrowiu psychicznym, zasadach higieny psychicznej, wskazanie możliwości radzenia sobie w  sytuacjach zagrażających zdrowiu psychicznemu.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FF90A17" w14:textId="1880D183" w:rsidR="00C61E4A" w:rsidRPr="00802AE4" w:rsidRDefault="001641D2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9, D.U12, D.U15, </w:t>
            </w:r>
            <w:r w:rsidR="00C61E4A">
              <w:rPr>
                <w:sz w:val="20"/>
                <w:szCs w:val="20"/>
                <w:lang w:val="pl-PL"/>
              </w:rPr>
              <w:t xml:space="preserve">D.U17, ,  K.S1, K.S2, K.S3, K.S5, </w:t>
            </w:r>
          </w:p>
        </w:tc>
      </w:tr>
      <w:tr w:rsidR="00C61E4A" w14:paraId="6389BBC7" w14:textId="6FA295D5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3B0CB" w14:textId="0366D6D5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22C3E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10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22D1D" w14:textId="267151DB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Udział w prowadzeniu treningu umiejętności społecznych chorych z zaburzeniami psychicznymi. 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B5AF4AE" w14:textId="3DFC52CE" w:rsidR="00C61E4A" w:rsidRPr="00802AE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U13, D.W7, D.W8, D.W29, </w:t>
            </w:r>
          </w:p>
        </w:tc>
      </w:tr>
      <w:tr w:rsidR="00C61E4A" w:rsidRPr="00641713" w14:paraId="4359649C" w14:textId="2B90CD99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D6761" w14:textId="64D5434F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8429D" w14:textId="5869FC23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stępowanie z pacjentem z zespołem dep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resyjnym z myślami samobójczymi – 8 godz. </w:t>
            </w:r>
          </w:p>
          <w:p w14:paraId="4CA3CF6D" w14:textId="703FD808" w:rsidR="00C61E4A" w:rsidRPr="002536FE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536F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ostępowanie z pacjentem agresywnym – stosowanie przymusu bezpośredniego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– 8godz. 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D2C3388" w14:textId="2E9B30D5" w:rsidR="00C61E4A" w:rsidRPr="00802AE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W30, D.U1, D.U7, D.U12, D.U1</w:t>
            </w:r>
            <w:r w:rsidR="001641D2">
              <w:rPr>
                <w:sz w:val="20"/>
                <w:szCs w:val="20"/>
                <w:lang w:val="pl-PL"/>
              </w:rPr>
              <w:t xml:space="preserve">5, </w:t>
            </w:r>
            <w:r>
              <w:rPr>
                <w:sz w:val="20"/>
                <w:szCs w:val="20"/>
                <w:lang w:val="pl-PL"/>
              </w:rPr>
              <w:t xml:space="preserve">D.U17, K.S6, K.S5, K.S2, K.S3, </w:t>
            </w:r>
          </w:p>
        </w:tc>
      </w:tr>
      <w:tr w:rsidR="00C61E4A" w:rsidRPr="00641713" w14:paraId="7B30A6D1" w14:textId="4AA1FE0E" w:rsidTr="006155E2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568075EC" w:rsidR="00C61E4A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B9FDD" w14:textId="0AE6275F" w:rsidR="00C61E4A" w:rsidRPr="00906251" w:rsidRDefault="00C61E4A" w:rsidP="00C61E4A">
            <w:pPr>
              <w:spacing w:afterLines="40" w:after="96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  <w:t xml:space="preserve">Praca pisemna opracowana w oparciu o przegląd literatury oraz studium przypadku </w:t>
            </w:r>
            <w:proofErr w:type="spellStart"/>
            <w:r w:rsidRPr="00906251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  <w:t>pt</w:t>
            </w:r>
            <w:proofErr w:type="spellEnd"/>
            <w:r w:rsidRPr="00906251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  <w:t xml:space="preserve">: Profesjonalna opieka pielęgniarska nad pacjentem z wybranym rozpoznaniem choroby psychicznej. </w:t>
            </w:r>
          </w:p>
        </w:tc>
        <w:tc>
          <w:tcPr>
            <w:tcW w:w="142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39C3840" w14:textId="00874C6B" w:rsidR="00C61E4A" w:rsidRPr="00802AE4" w:rsidRDefault="00C61E4A" w:rsidP="00C61E4A">
            <w:pPr>
              <w:spacing w:afterLines="40" w:after="96"/>
              <w:rPr>
                <w:iCs/>
                <w:sz w:val="20"/>
                <w:szCs w:val="20"/>
                <w:lang w:val="pl-PL"/>
              </w:rPr>
            </w:pPr>
            <w:r w:rsidRPr="00802AE4">
              <w:rPr>
                <w:iCs/>
                <w:sz w:val="20"/>
                <w:szCs w:val="20"/>
                <w:lang w:val="pl-PL"/>
              </w:rPr>
              <w:t>DW2, DW7,DW9, DW28, DW29,DU1</w:t>
            </w:r>
          </w:p>
        </w:tc>
      </w:tr>
      <w:tr w:rsidR="00C61E4A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60B1ACD8" w:rsidR="00C61E4A" w:rsidRPr="001543CD" w:rsidRDefault="00C61E4A" w:rsidP="00C61E4A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C61E4A" w:rsidRPr="00262E52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7CE88ED8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>
              <w:rPr>
                <w:rFonts w:ascii="Arial" w:hAnsi="Arial" w:cs="Arial"/>
                <w:color w:val="00608B"/>
              </w:rPr>
              <w:t>- wykład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6C06EBD7" w:rsidR="00C61E4A" w:rsidRPr="00906251" w:rsidRDefault="00C61E4A" w:rsidP="00C61E4A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 w:rsidRPr="00906251">
              <w:rPr>
                <w:rFonts w:ascii="Arial" w:hAnsi="Arial" w:cs="Arial"/>
                <w:color w:val="000000" w:themeColor="text1"/>
              </w:rPr>
              <w:t xml:space="preserve">wykład z prezentacją multimedialną </w:t>
            </w:r>
          </w:p>
        </w:tc>
      </w:tr>
      <w:tr w:rsidR="00C61E4A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24F68F61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  <w:r>
              <w:rPr>
                <w:rFonts w:ascii="Arial" w:hAnsi="Arial" w:cs="Arial"/>
                <w:color w:val="00608B"/>
              </w:rPr>
              <w:t xml:space="preserve"> – 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4E47FA53" w:rsidR="00C61E4A" w:rsidRPr="00756A0D" w:rsidRDefault="00C61E4A" w:rsidP="00C61E4A">
            <w:pPr>
              <w:pStyle w:val="Styltabeli2"/>
              <w:spacing w:afterLines="40" w:after="96"/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 xml:space="preserve">Dyskusja, </w:t>
            </w:r>
            <w:proofErr w:type="spellStart"/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prebryfing</w:t>
            </w:r>
            <w:proofErr w:type="spellEnd"/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debryfing</w:t>
            </w:r>
            <w:proofErr w:type="spellEnd"/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, ćwiczenia</w:t>
            </w:r>
            <w:r w:rsidRPr="00756A0D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 xml:space="preserve"> w warunkach symulowanych/ pacjent </w:t>
            </w:r>
            <w:r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symulowany</w:t>
            </w:r>
          </w:p>
        </w:tc>
      </w:tr>
      <w:tr w:rsidR="00C61E4A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3AED912D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  <w:r>
              <w:rPr>
                <w:rFonts w:ascii="Arial" w:hAnsi="Arial" w:cs="Arial"/>
                <w:color w:val="00608B"/>
              </w:rPr>
              <w:t xml:space="preserve"> – zajęcia praktyczn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3984DB97" w:rsidR="00C61E4A" w:rsidRPr="00906251" w:rsidRDefault="00C61E4A" w:rsidP="00C61E4A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 w:rsidRPr="00906251">
              <w:rPr>
                <w:rFonts w:ascii="Arial" w:hAnsi="Arial" w:cs="Arial"/>
                <w:color w:val="000000" w:themeColor="text1"/>
              </w:rPr>
              <w:t>Analiza przypadków, pokaz, dyskusja</w:t>
            </w:r>
            <w:r>
              <w:rPr>
                <w:rFonts w:ascii="Arial" w:hAnsi="Arial" w:cs="Arial"/>
                <w:color w:val="000000" w:themeColor="text1"/>
              </w:rPr>
              <w:t>,</w:t>
            </w:r>
            <w:r w:rsidRPr="00906251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zajęcia praktyczne, ćwiczenia praktyczne, </w:t>
            </w:r>
            <w:r w:rsidRPr="00906251">
              <w:rPr>
                <w:rFonts w:ascii="Arial" w:hAnsi="Arial" w:cs="Arial"/>
                <w:color w:val="000000" w:themeColor="text1"/>
              </w:rPr>
              <w:t>nauczanie przy łóżku chorego, instruktaż</w:t>
            </w:r>
            <w:r>
              <w:rPr>
                <w:rFonts w:ascii="Arial" w:hAnsi="Arial" w:cs="Arial"/>
                <w:color w:val="000000" w:themeColor="text1"/>
              </w:rPr>
              <w:t xml:space="preserve"> wstępny, bieżący i końcowy</w:t>
            </w:r>
          </w:p>
        </w:tc>
      </w:tr>
      <w:tr w:rsidR="00C61E4A" w:rsidRPr="00641713" w14:paraId="04E59EC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47509" w14:textId="43751F55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4 - PW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AB95B" w14:textId="0083D6D5" w:rsidR="00C61E4A" w:rsidRPr="00756A0D" w:rsidRDefault="00C61E4A" w:rsidP="00C61E4A">
            <w:pPr>
              <w:pStyle w:val="Styltabeli2"/>
              <w:spacing w:afterLines="40" w:after="96"/>
              <w:rPr>
                <w:rFonts w:ascii="Arial" w:hAnsi="Arial" w:cs="Arial"/>
                <w:iCs/>
                <w:color w:val="auto"/>
                <w:sz w:val="18"/>
                <w:szCs w:val="18"/>
              </w:rPr>
            </w:pPr>
            <w:r w:rsidRPr="00756A0D">
              <w:rPr>
                <w:rFonts w:ascii="Arial" w:hAnsi="Arial" w:cs="Arial"/>
                <w:iCs/>
                <w:color w:val="auto"/>
                <w:sz w:val="18"/>
                <w:szCs w:val="18"/>
              </w:rPr>
              <w:t>Studium przypadku – przygotowanie opisu przypadku w ramach samokształcenia</w:t>
            </w:r>
          </w:p>
        </w:tc>
      </w:tr>
      <w:tr w:rsidR="00C61E4A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33DE6B36" w:rsidR="00C61E4A" w:rsidRPr="001543CD" w:rsidRDefault="00C61E4A" w:rsidP="00C61E4A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C61E4A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C61E4A" w:rsidRPr="003D7426" w:rsidRDefault="00C61E4A" w:rsidP="00C61E4A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5E840425" w:rsidR="00C61E4A" w:rsidRPr="00D739FF" w:rsidRDefault="00C61E4A" w:rsidP="00C61E4A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16</w:t>
            </w:r>
          </w:p>
        </w:tc>
      </w:tr>
      <w:tr w:rsidR="00C61E4A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07F85D6A" w:rsidR="00C61E4A" w:rsidRPr="00D739FF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C61E4A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C61E4A" w:rsidRPr="00347BBC" w:rsidRDefault="00C61E4A" w:rsidP="00C61E4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0E753CC2" w:rsidR="00C61E4A" w:rsidRPr="00D739FF" w:rsidRDefault="00C61E4A" w:rsidP="00C61E4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31</w:t>
            </w:r>
          </w:p>
        </w:tc>
      </w:tr>
      <w:tr w:rsidR="00C61E4A" w:rsidRPr="00262E52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C61E4A" w:rsidRPr="0037612C" w:rsidRDefault="00C61E4A" w:rsidP="00C61E4A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C61E4A" w:rsidRPr="00262E52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D0D9B" w14:textId="0770B083" w:rsidR="00C61E4A" w:rsidRPr="00B105C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B105C4">
              <w:rPr>
                <w:sz w:val="20"/>
                <w:szCs w:val="20"/>
                <w:lang w:val="pl-PL"/>
              </w:rPr>
              <w:t>Wszystkie zajęcia są obowiązkowe.</w:t>
            </w:r>
          </w:p>
          <w:p w14:paraId="0930393B" w14:textId="634A18EB" w:rsidR="00C61E4A" w:rsidRPr="00C17F0C" w:rsidRDefault="00C61E4A" w:rsidP="00C61E4A">
            <w:pPr>
              <w:spacing w:afterLines="40" w:after="96"/>
              <w:rPr>
                <w:b/>
                <w:sz w:val="20"/>
                <w:szCs w:val="20"/>
                <w:lang w:val="pl-PL"/>
              </w:rPr>
            </w:pPr>
            <w:r w:rsidRPr="00C17F0C">
              <w:rPr>
                <w:b/>
                <w:sz w:val="20"/>
                <w:szCs w:val="20"/>
                <w:lang w:val="pl-PL"/>
              </w:rPr>
              <w:t>Przedmiot kończy się egzaminem po VI semestrze</w:t>
            </w:r>
          </w:p>
          <w:p w14:paraId="575A546C" w14:textId="77777777" w:rsidR="00C61E4A" w:rsidRPr="00C17F0C" w:rsidRDefault="00C61E4A" w:rsidP="00C61E4A">
            <w:pPr>
              <w:spacing w:afterLines="40" w:after="96"/>
              <w:rPr>
                <w:b/>
                <w:iCs/>
                <w:color w:val="000000" w:themeColor="text1"/>
                <w:sz w:val="20"/>
                <w:szCs w:val="20"/>
                <w:lang w:val="pl-PL"/>
              </w:rPr>
            </w:pPr>
            <w:r w:rsidRPr="00C17F0C">
              <w:rPr>
                <w:b/>
                <w:iCs/>
                <w:color w:val="000000" w:themeColor="text1"/>
                <w:sz w:val="20"/>
                <w:szCs w:val="20"/>
                <w:lang w:val="pl-PL"/>
              </w:rPr>
              <w:t xml:space="preserve">Zajęcia praktyczne kończą się zaliczeniem z oceną. </w:t>
            </w:r>
          </w:p>
          <w:p w14:paraId="03FC5ACD" w14:textId="4CD1119D" w:rsidR="00C61E4A" w:rsidRPr="00B105C4" w:rsidRDefault="00C61E4A" w:rsidP="00C61E4A">
            <w:pPr>
              <w:rPr>
                <w:sz w:val="20"/>
                <w:szCs w:val="20"/>
                <w:lang w:val="pl-PL"/>
              </w:rPr>
            </w:pPr>
            <w:r w:rsidRPr="00B105C4">
              <w:rPr>
                <w:iCs/>
                <w:color w:val="000000" w:themeColor="text1"/>
                <w:sz w:val="20"/>
                <w:szCs w:val="20"/>
                <w:lang w:val="pl-PL"/>
              </w:rPr>
              <w:t>Warunkiem dopuszczenia do egzaminu jest zaliczenie zajęć praktycznych.</w:t>
            </w:r>
            <w:r w:rsidRPr="00B105C4">
              <w:rPr>
                <w:sz w:val="20"/>
                <w:szCs w:val="20"/>
                <w:lang w:val="pl-PL"/>
              </w:rPr>
              <w:t xml:space="preserve"> Warunki zaliczenia zajęć praktycznych:</w:t>
            </w:r>
          </w:p>
          <w:p w14:paraId="03342A8B" w14:textId="77777777" w:rsidR="00C61E4A" w:rsidRPr="00B105C4" w:rsidRDefault="00C61E4A" w:rsidP="00C61E4A">
            <w:pPr>
              <w:rPr>
                <w:sz w:val="20"/>
                <w:szCs w:val="20"/>
                <w:lang w:val="pl-PL"/>
              </w:rPr>
            </w:pPr>
            <w:r w:rsidRPr="00B105C4">
              <w:rPr>
                <w:sz w:val="20"/>
                <w:szCs w:val="20"/>
                <w:lang w:val="pl-PL"/>
              </w:rPr>
              <w:t>1. obowiązkowa obecność na zajęciach 2.przestrzeganie regulaminu zajęć praktycznych 3.oddanie dokumentacji procesu pielęgnowania (i/lub raportu), 4.zaliczenie tematów zajęć 5.zaliczenie efektów uczenia się- wg dzienniczka umiejętności</w:t>
            </w:r>
          </w:p>
          <w:p w14:paraId="53F0079E" w14:textId="0350C638" w:rsidR="00C61E4A" w:rsidRPr="00B105C4" w:rsidRDefault="00C61E4A" w:rsidP="00C61E4A">
            <w:pPr>
              <w:spacing w:afterLines="40" w:after="96"/>
              <w:rPr>
                <w:iCs/>
                <w:color w:val="000000" w:themeColor="text1"/>
                <w:sz w:val="20"/>
                <w:szCs w:val="20"/>
                <w:lang w:val="pl-PL"/>
              </w:rPr>
            </w:pPr>
            <w:r w:rsidRPr="00B105C4">
              <w:rPr>
                <w:sz w:val="20"/>
                <w:szCs w:val="20"/>
                <w:lang w:val="pl-PL"/>
              </w:rPr>
              <w:t>Zaliczenie efektów uczenia się realizowanych na poszczególnych formach zajęć przeprowadza się w oparciu o  kryteria oceniania ustalone prze zespół programowy dla kierunku Pielęgniarstwo</w:t>
            </w:r>
          </w:p>
          <w:p w14:paraId="1870271D" w14:textId="05EC0206" w:rsidR="00C61E4A" w:rsidRPr="00B105C4" w:rsidRDefault="00C61E4A" w:rsidP="00C61E4A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B105C4">
              <w:rPr>
                <w:iCs/>
                <w:color w:val="000000" w:themeColor="text1"/>
                <w:sz w:val="20"/>
                <w:szCs w:val="20"/>
                <w:lang w:val="pl-PL"/>
              </w:rPr>
              <w:t>Egzamin ma formę egzaminu pisemnego (test) – 40 pytań. Z podanych odpowiedzi tylko jedna jest prawidłowa o wartości 1 pkt. Pozytywną ocenę  może osiągnąć stud</w:t>
            </w:r>
            <w:r w:rsidR="00C17F0C">
              <w:rPr>
                <w:iCs/>
                <w:color w:val="000000" w:themeColor="text1"/>
                <w:sz w:val="20"/>
                <w:szCs w:val="20"/>
                <w:lang w:val="pl-PL"/>
              </w:rPr>
              <w:t>ent, który uzyska co najmniej 60</w:t>
            </w:r>
            <w:bookmarkStart w:id="0" w:name="_GoBack"/>
            <w:bookmarkEnd w:id="0"/>
            <w:r w:rsidRPr="00B105C4">
              <w:rPr>
                <w:iCs/>
                <w:color w:val="000000" w:themeColor="text1"/>
                <w:sz w:val="20"/>
                <w:szCs w:val="20"/>
                <w:lang w:val="pl-PL"/>
              </w:rPr>
              <w:t>% punktów z egzaminu testowego. Pytania testowe układane są w oparciu o treści wykładów oraz podaną literatury przedmiotu.</w:t>
            </w:r>
          </w:p>
          <w:p w14:paraId="1609A7F6" w14:textId="01344D28" w:rsidR="00C61E4A" w:rsidRPr="00943502" w:rsidRDefault="00C61E4A" w:rsidP="00C61E4A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</w:tc>
      </w:tr>
      <w:tr w:rsidR="00C61E4A" w:rsidRPr="00262E52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C61E4A" w:rsidRPr="001543CD" w:rsidRDefault="00C61E4A" w:rsidP="00C61E4A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262E52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C61E4A" w:rsidRPr="0098741F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15C472A7" w:rsidR="00C61E4A" w:rsidRPr="00347BBC" w:rsidRDefault="00C61E4A" w:rsidP="00C61E4A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FC50CB" w14:textId="7258ABEE" w:rsidR="00C61E4A" w:rsidRPr="00756A0D" w:rsidRDefault="00C61E4A" w:rsidP="00C61E4A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Test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wielokrotnego wyboru </w:t>
            </w:r>
          </w:p>
          <w:p w14:paraId="3A0BF5A0" w14:textId="71EF97FF" w:rsidR="00C61E4A" w:rsidRPr="00756A0D" w:rsidRDefault="00C61E4A" w:rsidP="00C61E4A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dpowiedź ustna/praca pisemna</w:t>
            </w:r>
          </w:p>
        </w:tc>
      </w:tr>
      <w:tr w:rsidR="00C61E4A" w:rsidRPr="0098741F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0C442124" w:rsidR="00C61E4A" w:rsidRPr="00347BBC" w:rsidRDefault="00C61E4A" w:rsidP="00C61E4A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B73A8E" w14:textId="77777777" w:rsidR="00C61E4A" w:rsidRPr="00756A0D" w:rsidRDefault="00C61E4A" w:rsidP="00C61E4A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bserwacja wykonywanych procedur</w:t>
            </w:r>
          </w:p>
          <w:p w14:paraId="20D0BAAB" w14:textId="124A3091" w:rsidR="00C61E4A" w:rsidRPr="00756A0D" w:rsidRDefault="00C61E4A" w:rsidP="00C61E4A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bserwacja pracy studenta przy łóżku chorego</w:t>
            </w:r>
          </w:p>
          <w:p w14:paraId="5250A54A" w14:textId="3043F7DD" w:rsidR="00C61E4A" w:rsidRPr="00756A0D" w:rsidRDefault="00C61E4A" w:rsidP="00C61E4A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Sprawdzian praktyczny</w:t>
            </w:r>
          </w:p>
          <w:p w14:paraId="5EA84C84" w14:textId="58F72AF3" w:rsidR="00C61E4A" w:rsidRPr="00756A0D" w:rsidRDefault="00C61E4A" w:rsidP="00C61E4A">
            <w:pPr>
              <w:pStyle w:val="Akapitzlist"/>
              <w:numPr>
                <w:ilvl w:val="0"/>
                <w:numId w:val="8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pracowanie dokumentacji procesu pielęgnowania</w:t>
            </w:r>
          </w:p>
        </w:tc>
      </w:tr>
      <w:tr w:rsidR="00C61E4A" w:rsidRPr="0098741F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6FD4E773" w:rsidR="00C61E4A" w:rsidRPr="00347BBC" w:rsidRDefault="00C61E4A" w:rsidP="00C61E4A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4BA620" w14:textId="77777777" w:rsidR="00C61E4A" w:rsidRPr="00756A0D" w:rsidRDefault="00C61E4A" w:rsidP="00C61E4A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Aktywność na zajęciach</w:t>
            </w:r>
          </w:p>
          <w:p w14:paraId="4559F5D0" w14:textId="77777777" w:rsidR="00C61E4A" w:rsidRPr="00756A0D" w:rsidRDefault="00C61E4A" w:rsidP="00C61E4A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bserwacja zachowania studenta wobec pacjentów, kolegów, członków zespołu terapeutycznego</w:t>
            </w:r>
          </w:p>
          <w:p w14:paraId="0CDB73C5" w14:textId="4E7287A0" w:rsidR="00C61E4A" w:rsidRPr="00756A0D" w:rsidRDefault="00C61E4A" w:rsidP="00C61E4A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cena pracy w grupie</w:t>
            </w:r>
          </w:p>
        </w:tc>
      </w:tr>
      <w:tr w:rsidR="00C61E4A" w:rsidRPr="00262E52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2737FF0F" w:rsidR="00C61E4A" w:rsidRPr="00347BBC" w:rsidRDefault="00C61E4A" w:rsidP="00C61E4A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3AC5E" w14:textId="77777777" w:rsidR="00C61E4A" w:rsidRPr="00756A0D" w:rsidRDefault="00C61E4A" w:rsidP="00C61E4A">
            <w:pPr>
              <w:pStyle w:val="Akapitzlist"/>
              <w:numPr>
                <w:ilvl w:val="0"/>
                <w:numId w:val="10"/>
              </w:numPr>
              <w:spacing w:afterLines="40" w:after="96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>Studium przypadku</w:t>
            </w:r>
          </w:p>
          <w:p w14:paraId="0391A747" w14:textId="2B1A6E3C" w:rsidR="00C61E4A" w:rsidRPr="00756A0D" w:rsidRDefault="00C61E4A" w:rsidP="00C61E4A">
            <w:pPr>
              <w:pStyle w:val="Akapitzlist"/>
              <w:numPr>
                <w:ilvl w:val="0"/>
                <w:numId w:val="10"/>
              </w:numPr>
              <w:spacing w:afterLines="40" w:after="96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>Opracowanie procesu pielęgnowania</w:t>
            </w:r>
          </w:p>
          <w:p w14:paraId="077022BE" w14:textId="41B6B153" w:rsidR="00C61E4A" w:rsidRPr="00756A0D" w:rsidRDefault="00C61E4A" w:rsidP="00C61E4A">
            <w:pPr>
              <w:pStyle w:val="Akapitzlist"/>
              <w:numPr>
                <w:ilvl w:val="0"/>
                <w:numId w:val="10"/>
              </w:numPr>
              <w:spacing w:afterLines="40" w:after="96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pl-PL"/>
              </w:rPr>
              <w:t>Odpowiedź ustna</w:t>
            </w:r>
          </w:p>
        </w:tc>
      </w:tr>
      <w:tr w:rsidR="00C61E4A" w:rsidRPr="0098741F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69407DC8" w:rsidR="00C61E4A" w:rsidRPr="00347BBC" w:rsidRDefault="00C61E4A" w:rsidP="00C61E4A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03043917" w:rsidR="00C61E4A" w:rsidRPr="00756A0D" w:rsidRDefault="00C61E4A" w:rsidP="00C61E4A">
            <w:pPr>
              <w:pStyle w:val="Akapitzlist"/>
              <w:numPr>
                <w:ilvl w:val="0"/>
                <w:numId w:val="11"/>
              </w:num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aktywność na zajęciach, kolokwium, ćwiczenia praktyczne, dokumentacja procesu pielęgnowani, test</w:t>
            </w:r>
          </w:p>
        </w:tc>
      </w:tr>
      <w:tr w:rsidR="00C61E4A" w:rsidRPr="00262E52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8CE1360" w:rsidR="00C61E4A" w:rsidRPr="00347BBC" w:rsidRDefault="00C61E4A" w:rsidP="00C61E4A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C61E4A" w:rsidRPr="00347BBC" w:rsidRDefault="00C61E4A" w:rsidP="00C61E4A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FAE73B" w14:textId="07590AD6" w:rsidR="00C61E4A" w:rsidRPr="00756A0D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Termin I : egzamin testowy (4</w:t>
            </w: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0 p</w:t>
            </w:r>
            <w:r w:rsidR="00C17F0C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ytań ) zaliczenie co najmniej 60</w:t>
            </w: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%.</w:t>
            </w:r>
          </w:p>
          <w:p w14:paraId="53F4CD3E" w14:textId="790FD2F4" w:rsidR="00C61E4A" w:rsidRPr="00756A0D" w:rsidRDefault="00C61E4A" w:rsidP="00C61E4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756A0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Termin II: ustna odpowiedź na trzy pytania otwarte</w:t>
            </w:r>
          </w:p>
        </w:tc>
      </w:tr>
      <w:tr w:rsidR="00C61E4A" w:rsidRPr="00262E52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A85C627" w:rsidR="00C61E4A" w:rsidRPr="001543CD" w:rsidRDefault="00C61E4A" w:rsidP="00C61E4A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C17F0C" w:rsidRPr="00262E52" w14:paraId="217FE70C" w14:textId="77777777" w:rsidTr="00F76BD5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DDBE0E" w14:textId="2101539C" w:rsidR="00C17F0C" w:rsidRPr="00347BBC" w:rsidRDefault="00C17F0C" w:rsidP="00C17F0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2,0 (niedostateczną)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1450A" w14:textId="77777777" w:rsidR="00C17F0C" w:rsidRPr="00651358" w:rsidRDefault="00C17F0C" w:rsidP="00C17F0C">
            <w:pPr>
              <w:pStyle w:val="NormalnyWeb"/>
              <w:numPr>
                <w:ilvl w:val="0"/>
                <w:numId w:val="12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≤ 64% maksymalnej liczby punktów.</w:t>
            </w:r>
          </w:p>
          <w:p w14:paraId="367B8269" w14:textId="77777777" w:rsidR="00C17F0C" w:rsidRDefault="00C17F0C" w:rsidP="00C17F0C">
            <w:pPr>
              <w:pStyle w:val="NormalnyWeb"/>
              <w:numPr>
                <w:ilvl w:val="0"/>
                <w:numId w:val="12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 xml:space="preserve">Umiejętności: efekty uczenia się nie są opanowane na poziomie podstawowym, mimo ukierunkowania nauczyciela; brak aktywności na zajęciach; nie podejmuje współpracy w </w:t>
            </w:r>
            <w:proofErr w:type="spellStart"/>
            <w:r w:rsidRPr="00651358">
              <w:rPr>
                <w:sz w:val="20"/>
                <w:szCs w:val="20"/>
              </w:rPr>
              <w:t>zespole.</w:t>
            </w:r>
            <w:proofErr w:type="spellEnd"/>
          </w:p>
          <w:p w14:paraId="39D0FCD2" w14:textId="0D41F5B3" w:rsidR="00C17F0C" w:rsidRPr="00C17F0C" w:rsidRDefault="00C17F0C" w:rsidP="00C17F0C">
            <w:pPr>
              <w:pStyle w:val="NormalnyWeb"/>
              <w:numPr>
                <w:ilvl w:val="0"/>
                <w:numId w:val="12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C17F0C">
              <w:rPr>
                <w:sz w:val="20"/>
                <w:szCs w:val="20"/>
              </w:rPr>
              <w:t xml:space="preserve">Kompetencje społeczne: efekty uczenia </w:t>
            </w:r>
            <w:proofErr w:type="spellStart"/>
            <w:r w:rsidRPr="00C17F0C">
              <w:rPr>
                <w:sz w:val="20"/>
                <w:szCs w:val="20"/>
              </w:rPr>
              <w:t>się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opanowane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na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poziomie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niezadowalającym</w:t>
            </w:r>
            <w:proofErr w:type="spellEnd"/>
            <w:r w:rsidRPr="00C17F0C">
              <w:rPr>
                <w:sz w:val="20"/>
                <w:szCs w:val="20"/>
              </w:rPr>
              <w:t xml:space="preserve">; </w:t>
            </w:r>
            <w:proofErr w:type="spellStart"/>
            <w:r w:rsidRPr="00C17F0C">
              <w:rPr>
                <w:sz w:val="20"/>
                <w:szCs w:val="20"/>
              </w:rPr>
              <w:t>brak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poszanowania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zasad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współpracy</w:t>
            </w:r>
            <w:proofErr w:type="spellEnd"/>
            <w:r w:rsidRPr="00C17F0C">
              <w:rPr>
                <w:sz w:val="20"/>
                <w:szCs w:val="20"/>
              </w:rPr>
              <w:t xml:space="preserve">, </w:t>
            </w:r>
            <w:proofErr w:type="spellStart"/>
            <w:r w:rsidRPr="00C17F0C">
              <w:rPr>
                <w:sz w:val="20"/>
                <w:szCs w:val="20"/>
              </w:rPr>
              <w:t>empatii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i</w:t>
            </w:r>
            <w:proofErr w:type="spellEnd"/>
            <w:r w:rsidRPr="00C17F0C">
              <w:rPr>
                <w:sz w:val="20"/>
                <w:szCs w:val="20"/>
              </w:rPr>
              <w:t xml:space="preserve"> </w:t>
            </w:r>
            <w:proofErr w:type="spellStart"/>
            <w:r w:rsidRPr="00C17F0C">
              <w:rPr>
                <w:sz w:val="20"/>
                <w:szCs w:val="20"/>
              </w:rPr>
              <w:t>odpowiedzialności</w:t>
            </w:r>
            <w:proofErr w:type="spellEnd"/>
          </w:p>
        </w:tc>
      </w:tr>
      <w:tr w:rsidR="00C17F0C" w:rsidRPr="00262E52" w14:paraId="55EC1B24" w14:textId="77777777" w:rsidTr="00F76BD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72F0F7" w14:textId="7EC46E1B" w:rsidR="00C17F0C" w:rsidRPr="00347BBC" w:rsidRDefault="00C17F0C" w:rsidP="00C17F0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0 (dostateczn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0EF6E" w14:textId="77777777" w:rsidR="00C17F0C" w:rsidRPr="00651358" w:rsidRDefault="00C17F0C" w:rsidP="00C17F0C">
            <w:pPr>
              <w:pStyle w:val="NormalnyWeb"/>
              <w:numPr>
                <w:ilvl w:val="0"/>
                <w:numId w:val="13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0-65% maksymalnej liczby punktów.</w:t>
            </w:r>
          </w:p>
          <w:p w14:paraId="5EBDAA00" w14:textId="77777777" w:rsidR="00C17F0C" w:rsidRDefault="00C17F0C" w:rsidP="00C17F0C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; student wymaga stałego ukierunkowania; korzysta z piśmiennictwa podstawowego w ograniczonym zakresie; aktywność minimalna; w pracy zespołowej wymaga stałej pomocy.</w:t>
            </w:r>
          </w:p>
          <w:p w14:paraId="06932481" w14:textId="3F8EA787" w:rsidR="00C17F0C" w:rsidRPr="00C17F0C" w:rsidRDefault="00C17F0C" w:rsidP="00C17F0C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C17F0C">
              <w:rPr>
                <w:sz w:val="20"/>
                <w:szCs w:val="20"/>
                <w:lang w:val="pl-PL"/>
              </w:rPr>
              <w:t>Kompetencje społeczne: efekty uczenia się opanowane na poziomie podstawowym.</w:t>
            </w:r>
          </w:p>
        </w:tc>
      </w:tr>
      <w:tr w:rsidR="00C17F0C" w:rsidRPr="00262E52" w14:paraId="00E63E7E" w14:textId="77777777" w:rsidTr="00F76BD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8C15DA" w14:textId="12B2086E" w:rsidR="00C17F0C" w:rsidRPr="00347BBC" w:rsidRDefault="00C17F0C" w:rsidP="00C17F0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5 (dostateczn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FA1424" w14:textId="77777777" w:rsidR="00C17F0C" w:rsidRPr="00651358" w:rsidRDefault="00C17F0C" w:rsidP="00C17F0C">
            <w:pPr>
              <w:pStyle w:val="NormalnyWeb"/>
              <w:numPr>
                <w:ilvl w:val="0"/>
                <w:numId w:val="14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6-70% maksymalnej liczby punktów.</w:t>
            </w:r>
          </w:p>
          <w:p w14:paraId="7DCC28C4" w14:textId="77777777" w:rsidR="00C17F0C" w:rsidRDefault="00C17F0C" w:rsidP="00C17F0C">
            <w:pPr>
              <w:pStyle w:val="Akapitzlist"/>
              <w:numPr>
                <w:ilvl w:val="0"/>
                <w:numId w:val="1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 w sposób usystematyzowany; student wymaga niewielkiego ukierunkowania; aktywność niewielka; w pracy zespołowej wymaga pomocy w ograniczonym zakresie; korzysta w pełni z piśmiennictwa podstawowego.</w:t>
            </w:r>
          </w:p>
          <w:p w14:paraId="102F47E8" w14:textId="27478528" w:rsidR="00C17F0C" w:rsidRPr="00C17F0C" w:rsidRDefault="00C17F0C" w:rsidP="00C17F0C">
            <w:pPr>
              <w:pStyle w:val="Akapitzlist"/>
              <w:numPr>
                <w:ilvl w:val="0"/>
                <w:numId w:val="1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C17F0C">
              <w:rPr>
                <w:sz w:val="20"/>
                <w:szCs w:val="20"/>
                <w:lang w:val="pl-PL"/>
              </w:rPr>
              <w:t>Kompetencje społeczne: efekty uczenia się opanowane na poziomie podstawowym w sposób uporządkowany.</w:t>
            </w:r>
          </w:p>
        </w:tc>
      </w:tr>
      <w:tr w:rsidR="00C17F0C" w:rsidRPr="0098741F" w14:paraId="40BB5497" w14:textId="77777777" w:rsidTr="00F76BD5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579167DD" w:rsidR="00C17F0C" w:rsidRPr="00347BBC" w:rsidRDefault="00C17F0C" w:rsidP="00C17F0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0 (dobr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A7CE7" w14:textId="77777777" w:rsidR="00C17F0C" w:rsidRPr="00651358" w:rsidRDefault="00C17F0C" w:rsidP="00C17F0C">
            <w:pPr>
              <w:pStyle w:val="NormalnyWeb"/>
              <w:numPr>
                <w:ilvl w:val="0"/>
                <w:numId w:val="15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71–84% maksymalnej liczby punktów.</w:t>
            </w:r>
          </w:p>
          <w:p w14:paraId="13435D0D" w14:textId="77777777" w:rsidR="00C17F0C" w:rsidRDefault="00C17F0C" w:rsidP="00C17F0C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, w sposób usystematyzowany; student samodzielny w sytuacjach typowych, potrafi formułować wnioski; aktywność zadowalająca; w pracy zespołowej nie wymaga pomocy w sytuacjach standardowych; korzysta z piśmiennictwa podstawowego w pełni, z uzupełniającego w ograniczonym zakresie.</w:t>
            </w:r>
          </w:p>
          <w:p w14:paraId="7720CF3D" w14:textId="71CE5297" w:rsidR="00C17F0C" w:rsidRPr="00C17F0C" w:rsidRDefault="00C17F0C" w:rsidP="00C17F0C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C17F0C">
              <w:rPr>
                <w:sz w:val="20"/>
                <w:szCs w:val="20"/>
                <w:lang w:val="pl-PL"/>
              </w:rPr>
              <w:t>Kompetencje społeczne: efekty uczenia się opanowane na poziomie ponadpodstawowym, w sposób uporządkowany.</w:t>
            </w:r>
          </w:p>
        </w:tc>
      </w:tr>
      <w:tr w:rsidR="00C17F0C" w:rsidRPr="0098741F" w14:paraId="3642D4D9" w14:textId="77777777" w:rsidTr="00F76BD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16FDFF5E" w:rsidR="00C17F0C" w:rsidRPr="00347BBC" w:rsidRDefault="00C17F0C" w:rsidP="00C17F0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5  (dobr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A69EE" w14:textId="77777777" w:rsidR="00C17F0C" w:rsidRPr="00651358" w:rsidRDefault="00C17F0C" w:rsidP="00C17F0C">
            <w:pPr>
              <w:pStyle w:val="NormalnyWeb"/>
              <w:numPr>
                <w:ilvl w:val="0"/>
                <w:numId w:val="16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85–89% maksymalnej liczby punktów.</w:t>
            </w:r>
          </w:p>
          <w:p w14:paraId="07D14D78" w14:textId="77777777" w:rsidR="00C17F0C" w:rsidRDefault="00C17F0C" w:rsidP="00C17F0C">
            <w:pPr>
              <w:pStyle w:val="Akapitzlist"/>
              <w:numPr>
                <w:ilvl w:val="0"/>
                <w:numId w:val="16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; student wykazuje się usystematyzowaną wiedzą i umiejętnościami; w dużej mierze samodzielny, ale w sytuacjach trudniejszych wymaga sporadycznego wsparcia; potrafi skorygować błędy po krótkim ukierunkowaniu.</w:t>
            </w:r>
          </w:p>
          <w:p w14:paraId="07A73FAF" w14:textId="7F735D5A" w:rsidR="00C17F0C" w:rsidRPr="00C17F0C" w:rsidRDefault="00C17F0C" w:rsidP="00C17F0C">
            <w:pPr>
              <w:pStyle w:val="Akapitzlist"/>
              <w:numPr>
                <w:ilvl w:val="0"/>
                <w:numId w:val="16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C17F0C">
              <w:rPr>
                <w:sz w:val="20"/>
                <w:szCs w:val="20"/>
                <w:lang w:val="pl-PL"/>
              </w:rPr>
              <w:t>Kompetencje społeczne: efekty uczenia się opanowane na poziomie zadowalającym; student zaangażowany, prawidłowo współpracuje z zespołem i pacjentem, wymaga jedynie niewielkich wskazówek.</w:t>
            </w:r>
          </w:p>
        </w:tc>
      </w:tr>
      <w:tr w:rsidR="00C17F0C" w:rsidRPr="0098741F" w14:paraId="01D080D6" w14:textId="77777777" w:rsidTr="00F76BD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5A53136D" w:rsidR="00C17F0C" w:rsidRPr="00347BBC" w:rsidRDefault="00C17F0C" w:rsidP="00C17F0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5,0 (bardzo dobr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D140A" w14:textId="77777777" w:rsidR="00C17F0C" w:rsidRPr="00651358" w:rsidRDefault="00C17F0C" w:rsidP="00C17F0C">
            <w:pPr>
              <w:pStyle w:val="NormalnyWeb"/>
              <w:numPr>
                <w:ilvl w:val="0"/>
                <w:numId w:val="18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90–99% maksymalnej liczby punktów.</w:t>
            </w:r>
          </w:p>
          <w:p w14:paraId="3AFF92A7" w14:textId="77777777" w:rsidR="00C17F0C" w:rsidRDefault="00C17F0C" w:rsidP="00C17F0C">
            <w:pPr>
              <w:pStyle w:val="Akapitzlist"/>
              <w:numPr>
                <w:ilvl w:val="0"/>
                <w:numId w:val="17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wysokim; student samodzielny także w sytuacjach złożonych i problemowych; aktywność bardzo duża; w pracy zespołowej nie wymaga pomocy nawet w sytuacjach nowych i trudnych; samodzielnie poszukuje informacji, korzystając także z piśmiennictwa spoza listy podstawowej i uzupełniającej.</w:t>
            </w:r>
          </w:p>
          <w:p w14:paraId="5030F915" w14:textId="3C30E64B" w:rsidR="00C17F0C" w:rsidRPr="00C17F0C" w:rsidRDefault="00C17F0C" w:rsidP="00C17F0C">
            <w:pPr>
              <w:pStyle w:val="Akapitzlist"/>
              <w:numPr>
                <w:ilvl w:val="0"/>
                <w:numId w:val="17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C17F0C">
              <w:rPr>
                <w:sz w:val="20"/>
                <w:szCs w:val="20"/>
                <w:lang w:val="pl-PL"/>
              </w:rPr>
              <w:t>Kompetencje społeczne: efekty uczenia się opanowane na poziomie wysokim; student w pełni zaangażowany, empatyczny, wykazuje dojrzałość w relacjach z pacjentem i zespołem.</w:t>
            </w:r>
          </w:p>
        </w:tc>
      </w:tr>
      <w:tr w:rsidR="00C17F0C" w:rsidRPr="0098741F" w14:paraId="79550A66" w14:textId="77777777" w:rsidTr="00F76BD5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59DB904E" w:rsidR="00C17F0C" w:rsidRPr="00347BBC" w:rsidRDefault="00C17F0C" w:rsidP="00C17F0C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6,0 (celując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BEB42" w14:textId="77777777" w:rsidR="00C17F0C" w:rsidRPr="00651358" w:rsidRDefault="00C17F0C" w:rsidP="00C17F0C">
            <w:pPr>
              <w:pStyle w:val="NormalnyWeb"/>
              <w:numPr>
                <w:ilvl w:val="0"/>
                <w:numId w:val="19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100% maksymalnej liczby punktów.</w:t>
            </w:r>
          </w:p>
          <w:p w14:paraId="60AE7183" w14:textId="77777777" w:rsidR="00C17F0C" w:rsidRDefault="00C17F0C" w:rsidP="00C17F0C">
            <w:pPr>
              <w:pStyle w:val="Akapitzlist"/>
              <w:numPr>
                <w:ilvl w:val="0"/>
                <w:numId w:val="1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7966D70D" w14:textId="6D869FD4" w:rsidR="00C17F0C" w:rsidRPr="00C17F0C" w:rsidRDefault="00C17F0C" w:rsidP="00C17F0C">
            <w:pPr>
              <w:pStyle w:val="Akapitzlist"/>
              <w:numPr>
                <w:ilvl w:val="0"/>
                <w:numId w:val="1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C17F0C">
              <w:rPr>
                <w:sz w:val="20"/>
                <w:szCs w:val="20"/>
                <w:lang w:val="pl-PL"/>
              </w:rPr>
              <w:t>Kompetencje społeczne: wyróżniająca postawa wobec pacjenta, rodziny i zespołu; wysoka empatia, samodzielność i gotowość do pełnienia roli lidera w zespole terapeutycznym.</w:t>
            </w:r>
          </w:p>
        </w:tc>
      </w:tr>
      <w:tr w:rsidR="00C17F0C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C17F0C" w:rsidRPr="00906251" w:rsidRDefault="00C17F0C" w:rsidP="00C17F0C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lang w:val="pl-PL"/>
              </w:rPr>
            </w:pPr>
            <w:r w:rsidRPr="00906251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C17F0C" w:rsidRPr="0098741F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ECF92" w14:textId="37449F8F" w:rsidR="00C17F0C" w:rsidRPr="00906251" w:rsidRDefault="00C17F0C" w:rsidP="00C17F0C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[1] </w:t>
            </w:r>
            <w:r w:rsidRPr="00906251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  <w:t>Jarema M. (red.), Psychiatria podręcznik dla studentów medycyny. Wydawnictwo PZWL, Warszawa 2018</w:t>
            </w:r>
          </w:p>
          <w:p w14:paraId="0A3DE7BD" w14:textId="7B0F9E30" w:rsidR="00C17F0C" w:rsidRPr="00906251" w:rsidRDefault="00C17F0C" w:rsidP="00C17F0C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[2] Wilczek-Różyczka E. (red.), Podstawy pielęgniarstwa psychiatrycznego.  Wydawnictwo PZWL, Warszawa 2019</w:t>
            </w:r>
          </w:p>
          <w:p w14:paraId="03EFED05" w14:textId="3B470BF4" w:rsidR="00C17F0C" w:rsidRPr="00906251" w:rsidRDefault="00C17F0C" w:rsidP="00C17F0C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color w:val="000000" w:themeColor="text1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[3] Wilczek-Różyczka E. (red.), Komunikowanie się z chorym psychicznie.  Wydawnictwo PZWL, Warszawa 2019</w:t>
            </w:r>
          </w:p>
        </w:tc>
      </w:tr>
      <w:tr w:rsidR="00C17F0C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C17F0C" w:rsidRPr="00906251" w:rsidRDefault="00C17F0C" w:rsidP="00C17F0C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lang w:val="pl-PL"/>
              </w:rPr>
            </w:pPr>
            <w:r w:rsidRPr="00906251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C17F0C" w:rsidRPr="008241C1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8EFC0D" w14:textId="6ECB6C31" w:rsidR="00C17F0C" w:rsidRPr="00906251" w:rsidRDefault="00C17F0C" w:rsidP="00C17F0C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[1] Górna K., Jaracz K., </w:t>
            </w:r>
            <w:proofErr w:type="spellStart"/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Rybakowski</w:t>
            </w:r>
            <w:proofErr w:type="spellEnd"/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 J., Pielęgniarstwo psychiatryczne. Podręcznik dla studiów medycznych. Wydawnictwo PZWL, Warszawa 2012</w:t>
            </w:r>
          </w:p>
          <w:p w14:paraId="2A2E2610" w14:textId="00F17AF3" w:rsidR="00C17F0C" w:rsidRPr="00241C01" w:rsidRDefault="00C17F0C" w:rsidP="00C17F0C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[2] </w:t>
            </w:r>
            <w:proofErr w:type="spellStart"/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Neu</w:t>
            </w:r>
            <w:proofErr w:type="spellEnd"/>
            <w:r w:rsidRPr="00906251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P., Stany nagłe w psychiatrii. Wydawnictwo PZWL, Warszawa 2020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FCD3E9" w14:textId="77777777" w:rsidR="00BC6D16" w:rsidRDefault="00BC6D16" w:rsidP="003D4ABA">
      <w:r>
        <w:separator/>
      </w:r>
    </w:p>
  </w:endnote>
  <w:endnote w:type="continuationSeparator" w:id="0">
    <w:p w14:paraId="4E89C957" w14:textId="77777777" w:rsidR="00BC6D16" w:rsidRDefault="00BC6D16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3C927941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C17F0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9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C17F0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9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D919BC" w14:textId="77777777" w:rsidR="00BC6D16" w:rsidRDefault="00BC6D16" w:rsidP="003D4ABA">
      <w:r>
        <w:separator/>
      </w:r>
    </w:p>
  </w:footnote>
  <w:footnote w:type="continuationSeparator" w:id="0">
    <w:p w14:paraId="67D30CE8" w14:textId="77777777" w:rsidR="00BC6D16" w:rsidRDefault="00BC6D16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C727F"/>
    <w:multiLevelType w:val="hybridMultilevel"/>
    <w:tmpl w:val="774CFB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61359"/>
    <w:multiLevelType w:val="hybridMultilevel"/>
    <w:tmpl w:val="CF267B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77959"/>
    <w:multiLevelType w:val="hybridMultilevel"/>
    <w:tmpl w:val="1786DC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014920"/>
    <w:multiLevelType w:val="hybridMultilevel"/>
    <w:tmpl w:val="28D263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17B10"/>
    <w:multiLevelType w:val="hybridMultilevel"/>
    <w:tmpl w:val="E4E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F7C72"/>
    <w:multiLevelType w:val="hybridMultilevel"/>
    <w:tmpl w:val="FA8EB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060FE"/>
    <w:multiLevelType w:val="hybridMultilevel"/>
    <w:tmpl w:val="809A0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7244D"/>
    <w:multiLevelType w:val="hybridMultilevel"/>
    <w:tmpl w:val="BF76A2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4B2B50"/>
    <w:multiLevelType w:val="hybridMultilevel"/>
    <w:tmpl w:val="A5E4C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3E3CC9"/>
    <w:multiLevelType w:val="hybridMultilevel"/>
    <w:tmpl w:val="3F2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403AF5"/>
    <w:multiLevelType w:val="hybridMultilevel"/>
    <w:tmpl w:val="1ABAA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40E31"/>
    <w:multiLevelType w:val="hybridMultilevel"/>
    <w:tmpl w:val="42229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3"/>
  </w:num>
  <w:num w:numId="5">
    <w:abstractNumId w:val="12"/>
  </w:num>
  <w:num w:numId="6">
    <w:abstractNumId w:val="2"/>
  </w:num>
  <w:num w:numId="7">
    <w:abstractNumId w:val="11"/>
  </w:num>
  <w:num w:numId="8">
    <w:abstractNumId w:val="3"/>
  </w:num>
  <w:num w:numId="9">
    <w:abstractNumId w:val="5"/>
  </w:num>
  <w:num w:numId="10">
    <w:abstractNumId w:val="6"/>
  </w:num>
  <w:num w:numId="11">
    <w:abstractNumId w:val="1"/>
  </w:num>
  <w:num w:numId="12">
    <w:abstractNumId w:val="15"/>
  </w:num>
  <w:num w:numId="13">
    <w:abstractNumId w:val="8"/>
  </w:num>
  <w:num w:numId="14">
    <w:abstractNumId w:val="14"/>
  </w:num>
  <w:num w:numId="15">
    <w:abstractNumId w:val="7"/>
  </w:num>
  <w:num w:numId="16">
    <w:abstractNumId w:val="17"/>
  </w:num>
  <w:num w:numId="17">
    <w:abstractNumId w:val="16"/>
  </w:num>
  <w:num w:numId="18">
    <w:abstractNumId w:val="9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03F8C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6F68"/>
    <w:rsid w:val="00047C6E"/>
    <w:rsid w:val="0005395C"/>
    <w:rsid w:val="000562FC"/>
    <w:rsid w:val="00056DB2"/>
    <w:rsid w:val="0006393C"/>
    <w:rsid w:val="00065DE9"/>
    <w:rsid w:val="00070142"/>
    <w:rsid w:val="00084DDC"/>
    <w:rsid w:val="00085976"/>
    <w:rsid w:val="00086154"/>
    <w:rsid w:val="000911B0"/>
    <w:rsid w:val="00093DBF"/>
    <w:rsid w:val="000B2049"/>
    <w:rsid w:val="000C1D66"/>
    <w:rsid w:val="000D1CE6"/>
    <w:rsid w:val="000E454E"/>
    <w:rsid w:val="000F12EB"/>
    <w:rsid w:val="000F4984"/>
    <w:rsid w:val="000F68DC"/>
    <w:rsid w:val="000F78E9"/>
    <w:rsid w:val="00103793"/>
    <w:rsid w:val="00104CD6"/>
    <w:rsid w:val="00115168"/>
    <w:rsid w:val="00123359"/>
    <w:rsid w:val="001416F0"/>
    <w:rsid w:val="00147012"/>
    <w:rsid w:val="00153C80"/>
    <w:rsid w:val="001543CD"/>
    <w:rsid w:val="0015535F"/>
    <w:rsid w:val="00155CF0"/>
    <w:rsid w:val="00161452"/>
    <w:rsid w:val="001641D2"/>
    <w:rsid w:val="00170826"/>
    <w:rsid w:val="00184B1B"/>
    <w:rsid w:val="00195276"/>
    <w:rsid w:val="001A42DE"/>
    <w:rsid w:val="001A57AD"/>
    <w:rsid w:val="001A6515"/>
    <w:rsid w:val="001B2A15"/>
    <w:rsid w:val="001B5037"/>
    <w:rsid w:val="001D426A"/>
    <w:rsid w:val="001E5434"/>
    <w:rsid w:val="001E56EE"/>
    <w:rsid w:val="001F7E03"/>
    <w:rsid w:val="00207DF8"/>
    <w:rsid w:val="002122DB"/>
    <w:rsid w:val="00217C99"/>
    <w:rsid w:val="002339A3"/>
    <w:rsid w:val="00241C01"/>
    <w:rsid w:val="002443E8"/>
    <w:rsid w:val="002455F9"/>
    <w:rsid w:val="00246062"/>
    <w:rsid w:val="00247685"/>
    <w:rsid w:val="002536FE"/>
    <w:rsid w:val="002613D7"/>
    <w:rsid w:val="00261477"/>
    <w:rsid w:val="00262E52"/>
    <w:rsid w:val="0026664A"/>
    <w:rsid w:val="0027212E"/>
    <w:rsid w:val="0027273A"/>
    <w:rsid w:val="00275430"/>
    <w:rsid w:val="0027661E"/>
    <w:rsid w:val="00276A88"/>
    <w:rsid w:val="0028076B"/>
    <w:rsid w:val="00282691"/>
    <w:rsid w:val="00295D3C"/>
    <w:rsid w:val="00296C1B"/>
    <w:rsid w:val="002A4CA5"/>
    <w:rsid w:val="002C4A1B"/>
    <w:rsid w:val="002C5BF2"/>
    <w:rsid w:val="002D6B5C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63D2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A5F8F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E776A"/>
    <w:rsid w:val="003F4E4B"/>
    <w:rsid w:val="00401E7A"/>
    <w:rsid w:val="004103FB"/>
    <w:rsid w:val="004135E4"/>
    <w:rsid w:val="00413749"/>
    <w:rsid w:val="004215DB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111"/>
    <w:rsid w:val="00465932"/>
    <w:rsid w:val="0047613C"/>
    <w:rsid w:val="004804CE"/>
    <w:rsid w:val="00483354"/>
    <w:rsid w:val="004A20E0"/>
    <w:rsid w:val="004A228C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606D4C"/>
    <w:rsid w:val="006155E2"/>
    <w:rsid w:val="00615B58"/>
    <w:rsid w:val="00641713"/>
    <w:rsid w:val="006516D2"/>
    <w:rsid w:val="00654B9E"/>
    <w:rsid w:val="006556A4"/>
    <w:rsid w:val="00671F9D"/>
    <w:rsid w:val="0067273B"/>
    <w:rsid w:val="006804EA"/>
    <w:rsid w:val="0068113C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6E6D86"/>
    <w:rsid w:val="00715C2B"/>
    <w:rsid w:val="00720B77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56A0D"/>
    <w:rsid w:val="007616E7"/>
    <w:rsid w:val="0078712C"/>
    <w:rsid w:val="00793A88"/>
    <w:rsid w:val="007B0A75"/>
    <w:rsid w:val="007B2BCC"/>
    <w:rsid w:val="007B3194"/>
    <w:rsid w:val="007C6569"/>
    <w:rsid w:val="007C6B33"/>
    <w:rsid w:val="007E101C"/>
    <w:rsid w:val="007E2CC2"/>
    <w:rsid w:val="007E3854"/>
    <w:rsid w:val="007E7870"/>
    <w:rsid w:val="007F16DD"/>
    <w:rsid w:val="007F47F9"/>
    <w:rsid w:val="007F5032"/>
    <w:rsid w:val="007F6F66"/>
    <w:rsid w:val="00802AE4"/>
    <w:rsid w:val="00802C71"/>
    <w:rsid w:val="008078AD"/>
    <w:rsid w:val="008119DB"/>
    <w:rsid w:val="00816AC3"/>
    <w:rsid w:val="008204DA"/>
    <w:rsid w:val="00821107"/>
    <w:rsid w:val="008241C1"/>
    <w:rsid w:val="0083499E"/>
    <w:rsid w:val="00840F01"/>
    <w:rsid w:val="008427C0"/>
    <w:rsid w:val="00842AD6"/>
    <w:rsid w:val="0084341B"/>
    <w:rsid w:val="00845F96"/>
    <w:rsid w:val="00856168"/>
    <w:rsid w:val="00864695"/>
    <w:rsid w:val="00864734"/>
    <w:rsid w:val="00865B7A"/>
    <w:rsid w:val="00865BD3"/>
    <w:rsid w:val="00886B62"/>
    <w:rsid w:val="008B34B4"/>
    <w:rsid w:val="008C076A"/>
    <w:rsid w:val="008C66DD"/>
    <w:rsid w:val="008E046A"/>
    <w:rsid w:val="008F7953"/>
    <w:rsid w:val="00906251"/>
    <w:rsid w:val="00907BA8"/>
    <w:rsid w:val="00907C91"/>
    <w:rsid w:val="00916817"/>
    <w:rsid w:val="00924648"/>
    <w:rsid w:val="00925C2B"/>
    <w:rsid w:val="00943502"/>
    <w:rsid w:val="00954AB2"/>
    <w:rsid w:val="00984B04"/>
    <w:rsid w:val="0098741F"/>
    <w:rsid w:val="0099074A"/>
    <w:rsid w:val="009908DA"/>
    <w:rsid w:val="00990BB0"/>
    <w:rsid w:val="009A7B9A"/>
    <w:rsid w:val="009B5750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E756D"/>
    <w:rsid w:val="009F209A"/>
    <w:rsid w:val="00A020E9"/>
    <w:rsid w:val="00A07BAA"/>
    <w:rsid w:val="00A2580C"/>
    <w:rsid w:val="00A27F9F"/>
    <w:rsid w:val="00A37044"/>
    <w:rsid w:val="00A450FD"/>
    <w:rsid w:val="00A47475"/>
    <w:rsid w:val="00A52A6E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A1364"/>
    <w:rsid w:val="00AA22B1"/>
    <w:rsid w:val="00AA5567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05C4"/>
    <w:rsid w:val="00B1355A"/>
    <w:rsid w:val="00B22CC9"/>
    <w:rsid w:val="00B25039"/>
    <w:rsid w:val="00B31083"/>
    <w:rsid w:val="00B33220"/>
    <w:rsid w:val="00B40D84"/>
    <w:rsid w:val="00B4781C"/>
    <w:rsid w:val="00B47C32"/>
    <w:rsid w:val="00B62072"/>
    <w:rsid w:val="00B72623"/>
    <w:rsid w:val="00B7710C"/>
    <w:rsid w:val="00B77F85"/>
    <w:rsid w:val="00B90283"/>
    <w:rsid w:val="00B915E0"/>
    <w:rsid w:val="00B91B77"/>
    <w:rsid w:val="00B942F2"/>
    <w:rsid w:val="00BA0CF6"/>
    <w:rsid w:val="00BA782C"/>
    <w:rsid w:val="00BB29BF"/>
    <w:rsid w:val="00BB6084"/>
    <w:rsid w:val="00BB72A9"/>
    <w:rsid w:val="00BC1007"/>
    <w:rsid w:val="00BC6D16"/>
    <w:rsid w:val="00BD585E"/>
    <w:rsid w:val="00BE0897"/>
    <w:rsid w:val="00C066D4"/>
    <w:rsid w:val="00C07633"/>
    <w:rsid w:val="00C17F0C"/>
    <w:rsid w:val="00C274A7"/>
    <w:rsid w:val="00C30DEE"/>
    <w:rsid w:val="00C3342E"/>
    <w:rsid w:val="00C41E7C"/>
    <w:rsid w:val="00C47ED1"/>
    <w:rsid w:val="00C50830"/>
    <w:rsid w:val="00C611B5"/>
    <w:rsid w:val="00C61E4A"/>
    <w:rsid w:val="00C62287"/>
    <w:rsid w:val="00C62BEC"/>
    <w:rsid w:val="00C63CC6"/>
    <w:rsid w:val="00C64C4F"/>
    <w:rsid w:val="00C72388"/>
    <w:rsid w:val="00C76EEE"/>
    <w:rsid w:val="00C845D5"/>
    <w:rsid w:val="00C85226"/>
    <w:rsid w:val="00C87123"/>
    <w:rsid w:val="00C91532"/>
    <w:rsid w:val="00C979E6"/>
    <w:rsid w:val="00CA7FC8"/>
    <w:rsid w:val="00CB02D6"/>
    <w:rsid w:val="00CC046F"/>
    <w:rsid w:val="00CD7B17"/>
    <w:rsid w:val="00CE74E8"/>
    <w:rsid w:val="00D01072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45B2E"/>
    <w:rsid w:val="00D534D9"/>
    <w:rsid w:val="00D563A0"/>
    <w:rsid w:val="00D61498"/>
    <w:rsid w:val="00D66638"/>
    <w:rsid w:val="00D739FF"/>
    <w:rsid w:val="00D769B1"/>
    <w:rsid w:val="00D80702"/>
    <w:rsid w:val="00D86D89"/>
    <w:rsid w:val="00D926E6"/>
    <w:rsid w:val="00DA6540"/>
    <w:rsid w:val="00DB48D2"/>
    <w:rsid w:val="00DC509A"/>
    <w:rsid w:val="00DD0704"/>
    <w:rsid w:val="00DF16EF"/>
    <w:rsid w:val="00DF5D7B"/>
    <w:rsid w:val="00E13543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1004"/>
    <w:rsid w:val="00E629BF"/>
    <w:rsid w:val="00E77277"/>
    <w:rsid w:val="00E801C6"/>
    <w:rsid w:val="00E87E12"/>
    <w:rsid w:val="00EB63A8"/>
    <w:rsid w:val="00EC2086"/>
    <w:rsid w:val="00EC344B"/>
    <w:rsid w:val="00EC7749"/>
    <w:rsid w:val="00EE2057"/>
    <w:rsid w:val="00EF09A9"/>
    <w:rsid w:val="00EF7BE9"/>
    <w:rsid w:val="00F16C85"/>
    <w:rsid w:val="00F2150E"/>
    <w:rsid w:val="00F218BE"/>
    <w:rsid w:val="00F26356"/>
    <w:rsid w:val="00F31BD3"/>
    <w:rsid w:val="00F32DDB"/>
    <w:rsid w:val="00F3643C"/>
    <w:rsid w:val="00F36B9C"/>
    <w:rsid w:val="00F42471"/>
    <w:rsid w:val="00F51CDA"/>
    <w:rsid w:val="00F55068"/>
    <w:rsid w:val="00F61284"/>
    <w:rsid w:val="00F67310"/>
    <w:rsid w:val="00F67B15"/>
    <w:rsid w:val="00F71067"/>
    <w:rsid w:val="00F73405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434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B113B566-49FD-41EB-B451-86D5345C0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2BDE55-DB7C-4EE3-9DDA-FD3B08045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4</TotalTime>
  <Pages>9</Pages>
  <Words>2554</Words>
  <Characters>15327</Characters>
  <Application>Microsoft Office Word</Application>
  <DocSecurity>0</DocSecurity>
  <Lines>127</Lines>
  <Paragraphs>3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10</cp:revision>
  <cp:lastPrinted>2025-09-18T18:58:00Z</cp:lastPrinted>
  <dcterms:created xsi:type="dcterms:W3CDTF">2025-07-16T07:06:00Z</dcterms:created>
  <dcterms:modified xsi:type="dcterms:W3CDTF">2025-12-06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